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18C0D0" w14:textId="47356BF4" w:rsidR="00A30CC7" w:rsidRDefault="00B942C8" w:rsidP="00A30CC7">
      <w:pPr>
        <w:kinsoku w:val="0"/>
        <w:overflowPunct w:val="0"/>
        <w:autoSpaceDE w:val="0"/>
        <w:autoSpaceDN w:val="0"/>
        <w:spacing w:after="120"/>
        <w:jc w:val="center"/>
        <w:rPr>
          <w:rFonts w:asciiTheme="majorBidi" w:hAnsiTheme="majorBidi" w:cstheme="majorBidi"/>
          <w:b/>
          <w:caps/>
          <w:kern w:val="22"/>
        </w:rPr>
      </w:pPr>
      <w:sdt>
        <w:sdtPr>
          <w:rPr>
            <w:rFonts w:asciiTheme="majorBidi" w:hAnsiTheme="majorBidi" w:cstheme="majorBidi"/>
            <w:b/>
            <w:caps/>
            <w:kern w:val="22"/>
          </w:rPr>
          <w:alias w:val="Title"/>
          <w:tag w:val=""/>
          <w:id w:val="772832786"/>
          <w:placeholder>
            <w:docPart w:val="2F635DBAB4524DC8B3348A7758D5E739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3C79FD">
            <w:rPr>
              <w:rFonts w:asciiTheme="majorBidi" w:hAnsiTheme="majorBidi" w:cstheme="majorBidi"/>
              <w:b/>
              <w:caps/>
              <w:kern w:val="22"/>
            </w:rPr>
            <w:t>ADDENDUM to the organization of work of the contact groups on agenda item 4</w:t>
          </w:r>
        </w:sdtContent>
      </w:sdt>
      <w:r w:rsidR="00105372" w:rsidRPr="00402A7C">
        <w:rPr>
          <w:rFonts w:asciiTheme="majorBidi" w:hAnsiTheme="majorBidi" w:cstheme="majorBidi"/>
          <w:b/>
          <w:caps/>
          <w:kern w:val="22"/>
        </w:rPr>
        <w:t xml:space="preserve"> </w:t>
      </w:r>
    </w:p>
    <w:p w14:paraId="7D52AE66" w14:textId="20E602DA" w:rsidR="00A30CC7" w:rsidRDefault="00A30CC7" w:rsidP="00A30CC7">
      <w:pPr>
        <w:kinsoku w:val="0"/>
        <w:overflowPunct w:val="0"/>
        <w:autoSpaceDE w:val="0"/>
        <w:autoSpaceDN w:val="0"/>
        <w:spacing w:after="120"/>
        <w:jc w:val="center"/>
        <w:rPr>
          <w:rFonts w:asciiTheme="majorBidi" w:hAnsiTheme="majorBidi" w:cstheme="majorBidi"/>
          <w:b/>
          <w:caps/>
          <w:kern w:val="22"/>
        </w:rPr>
      </w:pPr>
      <w:r w:rsidRPr="00402A7C">
        <w:rPr>
          <w:rFonts w:asciiTheme="majorBidi" w:hAnsiTheme="majorBidi" w:cstheme="majorBidi"/>
          <w:b/>
          <w:caps/>
          <w:kern w:val="22"/>
        </w:rPr>
        <w:t>Note by the co-</w:t>
      </w:r>
      <w:r>
        <w:rPr>
          <w:rFonts w:asciiTheme="majorBidi" w:hAnsiTheme="majorBidi" w:cstheme="majorBidi"/>
          <w:b/>
          <w:caps/>
          <w:kern w:val="22"/>
        </w:rPr>
        <w:t>LEADs</w:t>
      </w:r>
      <w:r w:rsidRPr="00402A7C">
        <w:rPr>
          <w:rFonts w:asciiTheme="majorBidi" w:hAnsiTheme="majorBidi" w:cstheme="majorBidi"/>
          <w:b/>
          <w:caps/>
          <w:kern w:val="22"/>
        </w:rPr>
        <w:t xml:space="preserve"> of contact group</w:t>
      </w:r>
      <w:r w:rsidR="009B71BD">
        <w:rPr>
          <w:rFonts w:asciiTheme="majorBidi" w:hAnsiTheme="majorBidi" w:cstheme="majorBidi"/>
          <w:b/>
          <w:caps/>
          <w:kern w:val="22"/>
        </w:rPr>
        <w:t xml:space="preserve"> </w:t>
      </w:r>
      <w:r w:rsidR="00AE2F52">
        <w:rPr>
          <w:rFonts w:asciiTheme="majorBidi" w:hAnsiTheme="majorBidi" w:cstheme="majorBidi"/>
          <w:b/>
          <w:caps/>
          <w:kern w:val="22"/>
        </w:rPr>
        <w:t>2</w:t>
      </w:r>
    </w:p>
    <w:p w14:paraId="1FD6E434" w14:textId="51D389A5" w:rsidR="00304716" w:rsidRDefault="00AE2F52" w:rsidP="00AE2F52">
      <w:pPr>
        <w:kinsoku w:val="0"/>
        <w:overflowPunct w:val="0"/>
        <w:autoSpaceDE w:val="0"/>
        <w:autoSpaceDN w:val="0"/>
        <w:spacing w:after="120"/>
        <w:jc w:val="center"/>
        <w:rPr>
          <w:i/>
          <w:iCs/>
          <w:color w:val="000000"/>
          <w:kern w:val="22"/>
        </w:rPr>
      </w:pPr>
      <w:r w:rsidRPr="00AE2F52">
        <w:rPr>
          <w:i/>
          <w:iCs/>
          <w:color w:val="000000"/>
          <w:kern w:val="22"/>
        </w:rPr>
        <w:t>Ms. Teona Karchava (Georgia)</w:t>
      </w:r>
      <w:r>
        <w:rPr>
          <w:i/>
          <w:iCs/>
          <w:color w:val="000000"/>
          <w:kern w:val="22"/>
        </w:rPr>
        <w:t xml:space="preserve">, </w:t>
      </w:r>
      <w:r w:rsidRPr="00AE2F52">
        <w:rPr>
          <w:i/>
          <w:iCs/>
          <w:color w:val="000000"/>
          <w:kern w:val="22"/>
        </w:rPr>
        <w:t>Mr. Alfred Oteng-Yeboah (Ghana</w:t>
      </w:r>
      <w:r>
        <w:rPr>
          <w:i/>
          <w:iCs/>
          <w:color w:val="000000"/>
          <w:kern w:val="22"/>
        </w:rPr>
        <w:t>)</w:t>
      </w:r>
    </w:p>
    <w:p w14:paraId="4D0CCBA4" w14:textId="1614C90E" w:rsidR="004033CB" w:rsidRPr="0039382D" w:rsidRDefault="004033CB" w:rsidP="00A30CC7">
      <w:pPr>
        <w:kinsoku w:val="0"/>
        <w:overflowPunct w:val="0"/>
        <w:autoSpaceDE w:val="0"/>
        <w:autoSpaceDN w:val="0"/>
        <w:spacing w:after="120"/>
        <w:jc w:val="center"/>
        <w:rPr>
          <w:rFonts w:asciiTheme="majorBidi" w:hAnsiTheme="majorBidi" w:cstheme="majorBidi"/>
          <w:b/>
          <w:i/>
          <w:iCs/>
          <w:caps/>
          <w:kern w:val="22"/>
        </w:rPr>
      </w:pPr>
    </w:p>
    <w:p w14:paraId="1066D12F" w14:textId="29D54D58" w:rsidR="00D15CD0" w:rsidRPr="00D4756C" w:rsidRDefault="008E1B6D" w:rsidP="003579DB">
      <w:pPr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tabs>
          <w:tab w:val="left" w:pos="0"/>
        </w:tabs>
        <w:kinsoku w:val="0"/>
        <w:overflowPunct w:val="0"/>
        <w:autoSpaceDE w:val="0"/>
        <w:autoSpaceDN w:val="0"/>
        <w:spacing w:before="120"/>
        <w:ind w:left="0" w:firstLine="0"/>
        <w:rPr>
          <w:i/>
          <w:iCs/>
          <w:color w:val="000000"/>
          <w:kern w:val="22"/>
        </w:rPr>
      </w:pPr>
      <w:bookmarkStart w:id="0" w:name="_heading=h.gjdgxs" w:colFirst="0" w:colLast="0"/>
      <w:bookmarkEnd w:id="0"/>
      <w:r w:rsidRPr="00402A7C">
        <w:rPr>
          <w:color w:val="000000"/>
          <w:kern w:val="22"/>
        </w:rPr>
        <w:t xml:space="preserve">The </w:t>
      </w:r>
      <w:r w:rsidR="00DC1B61">
        <w:rPr>
          <w:color w:val="000000"/>
          <w:kern w:val="22"/>
        </w:rPr>
        <w:t xml:space="preserve">present </w:t>
      </w:r>
      <w:r w:rsidR="00DC1B61" w:rsidRPr="003579DB">
        <w:rPr>
          <w:kern w:val="22"/>
        </w:rPr>
        <w:t>document</w:t>
      </w:r>
      <w:r w:rsidR="00DC1B61">
        <w:rPr>
          <w:color w:val="000000"/>
          <w:kern w:val="22"/>
        </w:rPr>
        <w:t xml:space="preserve"> </w:t>
      </w:r>
      <w:r w:rsidR="003C79FD">
        <w:rPr>
          <w:color w:val="000000"/>
          <w:kern w:val="22"/>
        </w:rPr>
        <w:t>compl</w:t>
      </w:r>
      <w:r w:rsidR="001708C9">
        <w:rPr>
          <w:color w:val="000000"/>
          <w:kern w:val="22"/>
        </w:rPr>
        <w:t>e</w:t>
      </w:r>
      <w:r w:rsidR="003C79FD">
        <w:rPr>
          <w:color w:val="000000"/>
          <w:kern w:val="22"/>
        </w:rPr>
        <w:t>ments</w:t>
      </w:r>
      <w:r w:rsidR="00DC1B61">
        <w:rPr>
          <w:color w:val="000000"/>
          <w:kern w:val="22"/>
        </w:rPr>
        <w:t xml:space="preserve"> the </w:t>
      </w:r>
      <w:r w:rsidR="00D370D8">
        <w:rPr>
          <w:color w:val="000000"/>
          <w:kern w:val="22"/>
        </w:rPr>
        <w:t xml:space="preserve">document </w:t>
      </w:r>
      <w:r w:rsidR="00B64F3C">
        <w:rPr>
          <w:color w:val="000000"/>
          <w:kern w:val="22"/>
        </w:rPr>
        <w:t xml:space="preserve">that guides the </w:t>
      </w:r>
      <w:r w:rsidR="00D15CD0">
        <w:rPr>
          <w:color w:val="000000"/>
          <w:kern w:val="22"/>
        </w:rPr>
        <w:t xml:space="preserve">organization of work </w:t>
      </w:r>
      <w:r w:rsidR="001708C9">
        <w:rPr>
          <w:color w:val="000000"/>
          <w:kern w:val="22"/>
        </w:rPr>
        <w:t xml:space="preserve">of </w:t>
      </w:r>
      <w:r w:rsidR="00D15CD0">
        <w:rPr>
          <w:color w:val="000000"/>
          <w:kern w:val="22"/>
        </w:rPr>
        <w:t>the</w:t>
      </w:r>
      <w:r w:rsidR="006D350C">
        <w:rPr>
          <w:color w:val="000000"/>
          <w:kern w:val="22"/>
        </w:rPr>
        <w:t xml:space="preserve"> four</w:t>
      </w:r>
      <w:r w:rsidR="00D15CD0">
        <w:rPr>
          <w:color w:val="000000"/>
          <w:kern w:val="22"/>
        </w:rPr>
        <w:t xml:space="preserve"> </w:t>
      </w:r>
      <w:r w:rsidRPr="00402A7C">
        <w:rPr>
          <w:color w:val="000000"/>
          <w:kern w:val="22"/>
        </w:rPr>
        <w:t>contact group</w:t>
      </w:r>
      <w:r w:rsidR="007D7DA8">
        <w:rPr>
          <w:color w:val="000000"/>
          <w:kern w:val="22"/>
        </w:rPr>
        <w:t>s</w:t>
      </w:r>
      <w:r w:rsidRPr="00402A7C">
        <w:rPr>
          <w:color w:val="000000"/>
          <w:kern w:val="22"/>
        </w:rPr>
        <w:t xml:space="preserve"> </w:t>
      </w:r>
      <w:r w:rsidR="00D15CD0">
        <w:rPr>
          <w:color w:val="000000"/>
          <w:kern w:val="22"/>
        </w:rPr>
        <w:t>on agenda item</w:t>
      </w:r>
      <w:r w:rsidR="008131A4">
        <w:rPr>
          <w:color w:val="000000"/>
          <w:kern w:val="22"/>
        </w:rPr>
        <w:t> </w:t>
      </w:r>
      <w:r w:rsidR="00D15CD0">
        <w:rPr>
          <w:color w:val="000000"/>
          <w:kern w:val="22"/>
        </w:rPr>
        <w:t>4</w:t>
      </w:r>
      <w:r w:rsidR="00373327">
        <w:rPr>
          <w:color w:val="000000"/>
          <w:kern w:val="22"/>
        </w:rPr>
        <w:t xml:space="preserve"> and replaces the original addendum for contact group 2</w:t>
      </w:r>
      <w:r w:rsidR="00D15CD0">
        <w:rPr>
          <w:color w:val="000000"/>
          <w:kern w:val="22"/>
        </w:rPr>
        <w:t>.</w:t>
      </w:r>
    </w:p>
    <w:p w14:paraId="28E01B4C" w14:textId="45F1C60E" w:rsidR="00D90181" w:rsidRPr="001575D9" w:rsidRDefault="00043BF0" w:rsidP="00FC1DF2">
      <w:pPr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tabs>
          <w:tab w:val="left" w:pos="0"/>
        </w:tabs>
        <w:kinsoku w:val="0"/>
        <w:overflowPunct w:val="0"/>
        <w:autoSpaceDE w:val="0"/>
        <w:autoSpaceDN w:val="0"/>
        <w:spacing w:before="120"/>
        <w:ind w:left="0" w:firstLine="0"/>
        <w:rPr>
          <w:kern w:val="22"/>
        </w:rPr>
      </w:pPr>
      <w:r w:rsidRPr="00FC1DF2">
        <w:rPr>
          <w:kern w:val="22"/>
        </w:rPr>
        <w:t xml:space="preserve">Contact </w:t>
      </w:r>
      <w:r w:rsidR="00B27289" w:rsidRPr="00FC1DF2">
        <w:rPr>
          <w:kern w:val="22"/>
        </w:rPr>
        <w:t>g</w:t>
      </w:r>
      <w:r w:rsidRPr="00FC1DF2">
        <w:rPr>
          <w:kern w:val="22"/>
        </w:rPr>
        <w:t xml:space="preserve">roup </w:t>
      </w:r>
      <w:r w:rsidR="006A6543" w:rsidRPr="00FC1DF2">
        <w:rPr>
          <w:kern w:val="22"/>
        </w:rPr>
        <w:t>2</w:t>
      </w:r>
      <w:r w:rsidRPr="00FC1DF2">
        <w:rPr>
          <w:kern w:val="22"/>
        </w:rPr>
        <w:t xml:space="preserve"> </w:t>
      </w:r>
      <w:r w:rsidR="000753A8" w:rsidRPr="00FC1DF2">
        <w:rPr>
          <w:kern w:val="22"/>
        </w:rPr>
        <w:t xml:space="preserve">has </w:t>
      </w:r>
      <w:r w:rsidR="006A6543" w:rsidRPr="00FC1DF2">
        <w:rPr>
          <w:kern w:val="22"/>
        </w:rPr>
        <w:t>two</w:t>
      </w:r>
      <w:r w:rsidRPr="00FC1DF2">
        <w:rPr>
          <w:kern w:val="22"/>
        </w:rPr>
        <w:t xml:space="preserve"> session</w:t>
      </w:r>
      <w:r w:rsidR="008D23A8" w:rsidRPr="00FC1DF2">
        <w:rPr>
          <w:kern w:val="22"/>
        </w:rPr>
        <w:t>s</w:t>
      </w:r>
      <w:r w:rsidR="003D3924" w:rsidRPr="00FC1DF2">
        <w:rPr>
          <w:kern w:val="22"/>
        </w:rPr>
        <w:t xml:space="preserve"> (</w:t>
      </w:r>
      <w:r w:rsidR="00F03767" w:rsidRPr="00FC1DF2">
        <w:rPr>
          <w:kern w:val="22"/>
        </w:rPr>
        <w:t xml:space="preserve">a total of </w:t>
      </w:r>
      <w:r w:rsidR="003D3924" w:rsidRPr="00FC1DF2">
        <w:rPr>
          <w:kern w:val="22"/>
        </w:rPr>
        <w:t>six hours)</w:t>
      </w:r>
      <w:r w:rsidRPr="00FC1DF2">
        <w:rPr>
          <w:kern w:val="22"/>
        </w:rPr>
        <w:t xml:space="preserve"> </w:t>
      </w:r>
      <w:r w:rsidR="006A6543" w:rsidRPr="00FC1DF2">
        <w:rPr>
          <w:kern w:val="22"/>
        </w:rPr>
        <w:t>to conduct its work to address draft targets 1 to</w:t>
      </w:r>
      <w:r w:rsidR="00D40CFD" w:rsidRPr="00FC1DF2">
        <w:rPr>
          <w:kern w:val="22"/>
        </w:rPr>
        <w:t> </w:t>
      </w:r>
      <w:r w:rsidR="006A6543" w:rsidRPr="00FC1DF2">
        <w:rPr>
          <w:kern w:val="22"/>
        </w:rPr>
        <w:t>8</w:t>
      </w:r>
      <w:r w:rsidR="008D23A8" w:rsidRPr="00FC1DF2">
        <w:rPr>
          <w:kern w:val="22"/>
        </w:rPr>
        <w:t xml:space="preserve">. </w:t>
      </w:r>
      <w:r w:rsidR="001D00E0" w:rsidRPr="00FC1DF2">
        <w:rPr>
          <w:kern w:val="22"/>
        </w:rPr>
        <w:t xml:space="preserve">In its first session, the </w:t>
      </w:r>
      <w:r w:rsidR="00827A6A">
        <w:rPr>
          <w:kern w:val="22"/>
        </w:rPr>
        <w:t>c</w:t>
      </w:r>
      <w:r w:rsidR="001D00E0" w:rsidRPr="00FC1DF2">
        <w:rPr>
          <w:kern w:val="22"/>
        </w:rPr>
        <w:t xml:space="preserve">ontact </w:t>
      </w:r>
      <w:r w:rsidR="00827A6A">
        <w:rPr>
          <w:kern w:val="22"/>
        </w:rPr>
        <w:t>g</w:t>
      </w:r>
      <w:r w:rsidR="001D00E0" w:rsidRPr="00FC1DF2">
        <w:rPr>
          <w:kern w:val="22"/>
        </w:rPr>
        <w:t xml:space="preserve">roup reviewed targets 1 and 2 and produced a non-paper. </w:t>
      </w:r>
      <w:r w:rsidR="00FC1DF2" w:rsidRPr="00FC1DF2">
        <w:rPr>
          <w:kern w:val="22"/>
        </w:rPr>
        <w:t xml:space="preserve"> To continue the work, the </w:t>
      </w:r>
      <w:r w:rsidR="00827A6A">
        <w:rPr>
          <w:kern w:val="22"/>
        </w:rPr>
        <w:t>c</w:t>
      </w:r>
      <w:r w:rsidR="00FC1DF2" w:rsidRPr="00FC1DF2">
        <w:rPr>
          <w:kern w:val="22"/>
        </w:rPr>
        <w:t xml:space="preserve">ontact </w:t>
      </w:r>
      <w:r w:rsidR="00827A6A">
        <w:rPr>
          <w:kern w:val="22"/>
        </w:rPr>
        <w:t>g</w:t>
      </w:r>
      <w:r w:rsidR="00FC1DF2" w:rsidRPr="00FC1DF2">
        <w:rPr>
          <w:kern w:val="22"/>
        </w:rPr>
        <w:t>roup will discuss targets 3 to 8</w:t>
      </w:r>
      <w:r w:rsidR="00FC1DF2">
        <w:rPr>
          <w:kern w:val="22"/>
        </w:rPr>
        <w:t xml:space="preserve"> in its second session</w:t>
      </w:r>
      <w:r w:rsidR="00FC1DF2" w:rsidRPr="00FC1DF2">
        <w:rPr>
          <w:kern w:val="22"/>
        </w:rPr>
        <w:t xml:space="preserve">. </w:t>
      </w:r>
    </w:p>
    <w:p w14:paraId="64BF5029" w14:textId="20DC1AF4" w:rsidR="002E1FEF" w:rsidRDefault="001575D9" w:rsidP="00FC1DF2">
      <w:pPr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tabs>
          <w:tab w:val="left" w:pos="0"/>
        </w:tabs>
        <w:kinsoku w:val="0"/>
        <w:overflowPunct w:val="0"/>
        <w:autoSpaceDE w:val="0"/>
        <w:autoSpaceDN w:val="0"/>
        <w:spacing w:before="120"/>
        <w:ind w:left="0" w:firstLine="0"/>
        <w:rPr>
          <w:kern w:val="22"/>
        </w:rPr>
      </w:pPr>
      <w:r>
        <w:rPr>
          <w:kern w:val="22"/>
        </w:rPr>
        <w:t>A</w:t>
      </w:r>
      <w:r w:rsidR="00752BFC" w:rsidRPr="00752BFC">
        <w:rPr>
          <w:kern w:val="22"/>
        </w:rPr>
        <w:t xml:space="preserve">t the opening of the </w:t>
      </w:r>
      <w:r w:rsidR="001D00E0">
        <w:rPr>
          <w:kern w:val="22"/>
        </w:rPr>
        <w:t xml:space="preserve">second </w:t>
      </w:r>
      <w:r w:rsidR="00752BFC" w:rsidRPr="00752BFC">
        <w:rPr>
          <w:kern w:val="22"/>
        </w:rPr>
        <w:t xml:space="preserve">session, the </w:t>
      </w:r>
      <w:r w:rsidR="00B242EC">
        <w:rPr>
          <w:kern w:val="22"/>
        </w:rPr>
        <w:t>c</w:t>
      </w:r>
      <w:r w:rsidR="00752BFC" w:rsidRPr="00752BFC">
        <w:rPr>
          <w:kern w:val="22"/>
        </w:rPr>
        <w:t>o-</w:t>
      </w:r>
      <w:r w:rsidR="00B242EC">
        <w:rPr>
          <w:kern w:val="22"/>
        </w:rPr>
        <w:t>l</w:t>
      </w:r>
      <w:r w:rsidR="00752BFC" w:rsidRPr="00752BFC">
        <w:rPr>
          <w:kern w:val="22"/>
        </w:rPr>
        <w:t xml:space="preserve">eads will </w:t>
      </w:r>
      <w:r w:rsidR="00F03767">
        <w:rPr>
          <w:kern w:val="22"/>
        </w:rPr>
        <w:t>introduce the intended work</w:t>
      </w:r>
      <w:r w:rsidR="00D34D6B">
        <w:rPr>
          <w:kern w:val="22"/>
        </w:rPr>
        <w:t xml:space="preserve">. </w:t>
      </w:r>
      <w:r w:rsidR="00B64F3C">
        <w:rPr>
          <w:kern w:val="22"/>
        </w:rPr>
        <w:t>Each target will be taken up sequentially</w:t>
      </w:r>
      <w:r w:rsidR="001D00E0">
        <w:rPr>
          <w:kern w:val="22"/>
        </w:rPr>
        <w:t xml:space="preserve"> beginning with target 3</w:t>
      </w:r>
      <w:r w:rsidR="00B64F3C">
        <w:rPr>
          <w:kern w:val="22"/>
        </w:rPr>
        <w:t xml:space="preserve">. </w:t>
      </w:r>
      <w:r w:rsidR="00F03767">
        <w:rPr>
          <w:kern w:val="22"/>
        </w:rPr>
        <w:t>In introduc</w:t>
      </w:r>
      <w:r w:rsidR="001708C9">
        <w:rPr>
          <w:kern w:val="22"/>
        </w:rPr>
        <w:t xml:space="preserve">ing </w:t>
      </w:r>
      <w:r w:rsidR="00F03767">
        <w:rPr>
          <w:kern w:val="22"/>
        </w:rPr>
        <w:t xml:space="preserve">each target, the co-leads will present an oral overview of </w:t>
      </w:r>
      <w:r w:rsidR="00AA3252">
        <w:rPr>
          <w:kern w:val="22"/>
        </w:rPr>
        <w:t>views expre</w:t>
      </w:r>
      <w:r w:rsidR="00880D92">
        <w:rPr>
          <w:kern w:val="22"/>
        </w:rPr>
        <w:t>s</w:t>
      </w:r>
      <w:r w:rsidR="00AA3252">
        <w:rPr>
          <w:kern w:val="22"/>
        </w:rPr>
        <w:t>sed</w:t>
      </w:r>
      <w:r w:rsidR="00F03767">
        <w:rPr>
          <w:kern w:val="22"/>
        </w:rPr>
        <w:t xml:space="preserve"> </w:t>
      </w:r>
      <w:r w:rsidR="001708C9">
        <w:rPr>
          <w:kern w:val="22"/>
        </w:rPr>
        <w:t>on th</w:t>
      </w:r>
      <w:r w:rsidR="00A01D89">
        <w:rPr>
          <w:kern w:val="22"/>
        </w:rPr>
        <w:t>is</w:t>
      </w:r>
      <w:r w:rsidR="001708C9">
        <w:rPr>
          <w:kern w:val="22"/>
        </w:rPr>
        <w:t xml:space="preserve"> target</w:t>
      </w:r>
      <w:r w:rsidR="00F03767">
        <w:rPr>
          <w:kern w:val="22"/>
        </w:rPr>
        <w:t xml:space="preserve"> through the statements provided</w:t>
      </w:r>
      <w:r w:rsidR="00880D92">
        <w:rPr>
          <w:kern w:val="22"/>
        </w:rPr>
        <w:t xml:space="preserve"> in plenary</w:t>
      </w:r>
      <w:r w:rsidR="00F03767">
        <w:rPr>
          <w:kern w:val="22"/>
        </w:rPr>
        <w:t>.</w:t>
      </w:r>
      <w:r w:rsidR="00D34D6B" w:rsidRPr="00D34D6B">
        <w:rPr>
          <w:kern w:val="22"/>
        </w:rPr>
        <w:t xml:space="preserve">  </w:t>
      </w:r>
    </w:p>
    <w:p w14:paraId="451607AA" w14:textId="6AE73187" w:rsidR="00034ECE" w:rsidRPr="00C31A55" w:rsidRDefault="00FC1DF2" w:rsidP="00E0227F">
      <w:pPr>
        <w:pStyle w:val="ListParagraph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tabs>
          <w:tab w:val="left" w:pos="0"/>
        </w:tabs>
        <w:kinsoku w:val="0"/>
        <w:overflowPunct w:val="0"/>
        <w:autoSpaceDE w:val="0"/>
        <w:autoSpaceDN w:val="0"/>
        <w:spacing w:before="120"/>
        <w:ind w:left="0" w:firstLine="0"/>
        <w:contextualSpacing w:val="0"/>
        <w:rPr>
          <w:kern w:val="22"/>
        </w:rPr>
      </w:pPr>
      <w:r>
        <w:rPr>
          <w:kern w:val="22"/>
        </w:rPr>
        <w:t>D</w:t>
      </w:r>
      <w:r w:rsidR="00373327">
        <w:rPr>
          <w:kern w:val="22"/>
        </w:rPr>
        <w:t>uring the discussion, d</w:t>
      </w:r>
      <w:r>
        <w:rPr>
          <w:kern w:val="22"/>
        </w:rPr>
        <w:t xml:space="preserve">elegations are asked to </w:t>
      </w:r>
      <w:r w:rsidR="008018F0" w:rsidRPr="00C31A55">
        <w:rPr>
          <w:kern w:val="22"/>
        </w:rPr>
        <w:t>provide</w:t>
      </w:r>
      <w:r w:rsidR="00B64F3C" w:rsidRPr="00C31A55">
        <w:rPr>
          <w:kern w:val="22"/>
        </w:rPr>
        <w:t xml:space="preserve"> a text proposal </w:t>
      </w:r>
      <w:r>
        <w:rPr>
          <w:kern w:val="22"/>
        </w:rPr>
        <w:t xml:space="preserve">and a rationale </w:t>
      </w:r>
      <w:r w:rsidR="00B64F3C" w:rsidRPr="00C31A55">
        <w:rPr>
          <w:kern w:val="22"/>
        </w:rPr>
        <w:t>to further develop th</w:t>
      </w:r>
      <w:r w:rsidR="00B672EC">
        <w:rPr>
          <w:kern w:val="22"/>
        </w:rPr>
        <w:t>e</w:t>
      </w:r>
      <w:r w:rsidR="007D6F16">
        <w:rPr>
          <w:kern w:val="22"/>
        </w:rPr>
        <w:t xml:space="preserve"> </w:t>
      </w:r>
      <w:r w:rsidR="00B64F3C" w:rsidRPr="00C31A55">
        <w:rPr>
          <w:kern w:val="22"/>
        </w:rPr>
        <w:t>elements o</w:t>
      </w:r>
      <w:r w:rsidR="00B672EC">
        <w:rPr>
          <w:kern w:val="22"/>
        </w:rPr>
        <w:t>f</w:t>
      </w:r>
      <w:r w:rsidR="00B64F3C" w:rsidRPr="00C31A55">
        <w:rPr>
          <w:kern w:val="22"/>
        </w:rPr>
        <w:t xml:space="preserve"> the target</w:t>
      </w:r>
      <w:r w:rsidR="007D6F16">
        <w:rPr>
          <w:kern w:val="22"/>
        </w:rPr>
        <w:t xml:space="preserve"> under consideration</w:t>
      </w:r>
      <w:r w:rsidR="008018F0" w:rsidRPr="00C31A55">
        <w:rPr>
          <w:kern w:val="22"/>
        </w:rPr>
        <w:t>.</w:t>
      </w:r>
      <w:r w:rsidR="002E1FEF" w:rsidRPr="00C31A55">
        <w:rPr>
          <w:kern w:val="22"/>
        </w:rPr>
        <w:t xml:space="preserve"> </w:t>
      </w:r>
      <w:r>
        <w:rPr>
          <w:kern w:val="22"/>
        </w:rPr>
        <w:t>W</w:t>
      </w:r>
      <w:r w:rsidR="001D00E0">
        <w:rPr>
          <w:kern w:val="22"/>
        </w:rPr>
        <w:t>hen called upon</w:t>
      </w:r>
      <w:r>
        <w:rPr>
          <w:kern w:val="22"/>
        </w:rPr>
        <w:t>, delegations</w:t>
      </w:r>
      <w:r w:rsidR="00034ECE" w:rsidRPr="00C31A55">
        <w:rPr>
          <w:kern w:val="22"/>
        </w:rPr>
        <w:t xml:space="preserve"> are encouraged to </w:t>
      </w:r>
      <w:r w:rsidR="00B672EC">
        <w:rPr>
          <w:kern w:val="22"/>
        </w:rPr>
        <w:t xml:space="preserve">first </w:t>
      </w:r>
      <w:r w:rsidR="001D00E0">
        <w:rPr>
          <w:kern w:val="22"/>
        </w:rPr>
        <w:t>paste their text proposal in the chat</w:t>
      </w:r>
      <w:r w:rsidR="006834B0">
        <w:rPr>
          <w:kern w:val="22"/>
        </w:rPr>
        <w:t>, just before they take the floor,</w:t>
      </w:r>
      <w:r w:rsidR="001D00E0">
        <w:rPr>
          <w:kern w:val="22"/>
        </w:rPr>
        <w:t xml:space="preserve"> and </w:t>
      </w:r>
      <w:r w:rsidR="00B672EC">
        <w:rPr>
          <w:kern w:val="22"/>
        </w:rPr>
        <w:t xml:space="preserve">then </w:t>
      </w:r>
      <w:r w:rsidR="007D6F16">
        <w:rPr>
          <w:kern w:val="22"/>
        </w:rPr>
        <w:t xml:space="preserve">to </w:t>
      </w:r>
      <w:r w:rsidR="001D00E0">
        <w:rPr>
          <w:kern w:val="22"/>
        </w:rPr>
        <w:t xml:space="preserve">explain the rationale for their suggestion in their oral intervention. </w:t>
      </w:r>
      <w:r w:rsidR="00B672EC">
        <w:rPr>
          <w:kern w:val="22"/>
        </w:rPr>
        <w:t>Delegations are asked to carefully confirm that the text they propose in the chat retains any tracking that they wish to include</w:t>
      </w:r>
      <w:r w:rsidR="007D6F16">
        <w:rPr>
          <w:kern w:val="22"/>
        </w:rPr>
        <w:t>;</w:t>
      </w:r>
      <w:r w:rsidR="00B672EC">
        <w:rPr>
          <w:kern w:val="22"/>
        </w:rPr>
        <w:t xml:space="preserve"> to avoid errors it is suggested to capitalize new text and to put deleted text in square brackets.</w:t>
      </w:r>
      <w:r w:rsidR="001D00E0">
        <w:rPr>
          <w:kern w:val="22"/>
        </w:rPr>
        <w:t xml:space="preserve"> </w:t>
      </w:r>
      <w:r w:rsidR="00373327">
        <w:rPr>
          <w:kern w:val="22"/>
        </w:rPr>
        <w:t>The Secretariat will display the proposed text on the screen. If a delegation has submitted its textual proposal for the contact group by email in advance of the session, the Secretariat will</w:t>
      </w:r>
      <w:r w:rsidR="0045786E">
        <w:rPr>
          <w:kern w:val="22"/>
        </w:rPr>
        <w:t>,</w:t>
      </w:r>
      <w:r w:rsidR="00373327">
        <w:rPr>
          <w:kern w:val="22"/>
        </w:rPr>
        <w:t xml:space="preserve"> as far as possible</w:t>
      </w:r>
      <w:r w:rsidR="0045786E">
        <w:rPr>
          <w:kern w:val="22"/>
        </w:rPr>
        <w:t>,</w:t>
      </w:r>
      <w:r w:rsidR="00373327">
        <w:rPr>
          <w:kern w:val="22"/>
        </w:rPr>
        <w:t xml:space="preserve"> utilize that version of the submitted text. </w:t>
      </w:r>
      <w:r w:rsidR="008018F0" w:rsidRPr="00C31A55">
        <w:rPr>
          <w:kern w:val="22"/>
        </w:rPr>
        <w:t>Delegations should keep their interventions well within two minutes, as far as possible</w:t>
      </w:r>
      <w:r w:rsidR="00C00A0C" w:rsidRPr="00C31A55">
        <w:rPr>
          <w:kern w:val="22"/>
        </w:rPr>
        <w:t>.</w:t>
      </w:r>
    </w:p>
    <w:p w14:paraId="09B0C021" w14:textId="2D33B27A" w:rsidR="002000A9" w:rsidRDefault="009E3F30" w:rsidP="00A04D34">
      <w:pPr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tabs>
          <w:tab w:val="left" w:pos="0"/>
        </w:tabs>
        <w:kinsoku w:val="0"/>
        <w:overflowPunct w:val="0"/>
        <w:autoSpaceDE w:val="0"/>
        <w:autoSpaceDN w:val="0"/>
        <w:spacing w:before="120"/>
        <w:ind w:left="0" w:firstLine="0"/>
        <w:rPr>
          <w:kern w:val="22"/>
        </w:rPr>
      </w:pPr>
      <w:r>
        <w:rPr>
          <w:kern w:val="22"/>
        </w:rPr>
        <w:t>Participants are invited</w:t>
      </w:r>
      <w:r w:rsidR="00034ECE">
        <w:rPr>
          <w:kern w:val="22"/>
        </w:rPr>
        <w:t xml:space="preserve"> to consider supporting a previously presented text proposal</w:t>
      </w:r>
      <w:r w:rsidR="007D6F16">
        <w:rPr>
          <w:kern w:val="22"/>
        </w:rPr>
        <w:t xml:space="preserve">, </w:t>
      </w:r>
      <w:r w:rsidR="00034ECE">
        <w:rPr>
          <w:kern w:val="22"/>
        </w:rPr>
        <w:t xml:space="preserve">if it addresses the general interest/concern of </w:t>
      </w:r>
      <w:r w:rsidR="001708C9">
        <w:rPr>
          <w:kern w:val="22"/>
        </w:rPr>
        <w:t>their own</w:t>
      </w:r>
      <w:r w:rsidR="00034ECE">
        <w:rPr>
          <w:kern w:val="22"/>
        </w:rPr>
        <w:t xml:space="preserve"> delegation, rather than </w:t>
      </w:r>
      <w:r w:rsidR="00880D92">
        <w:rPr>
          <w:kern w:val="22"/>
        </w:rPr>
        <w:t>p</w:t>
      </w:r>
      <w:r w:rsidR="00241AD8">
        <w:rPr>
          <w:kern w:val="22"/>
        </w:rPr>
        <w:t>roposing</w:t>
      </w:r>
      <w:r w:rsidR="00880D92">
        <w:rPr>
          <w:kern w:val="22"/>
        </w:rPr>
        <w:t xml:space="preserve"> </w:t>
      </w:r>
      <w:r w:rsidR="00034ECE">
        <w:rPr>
          <w:kern w:val="22"/>
        </w:rPr>
        <w:t xml:space="preserve">similar language </w:t>
      </w:r>
      <w:r>
        <w:rPr>
          <w:kern w:val="22"/>
        </w:rPr>
        <w:t>that does not vary greatly in substantive content/direction</w:t>
      </w:r>
      <w:r w:rsidR="00034ECE">
        <w:rPr>
          <w:kern w:val="22"/>
        </w:rPr>
        <w:t xml:space="preserve">. </w:t>
      </w:r>
      <w:r w:rsidR="00D33571">
        <w:rPr>
          <w:kern w:val="22"/>
        </w:rPr>
        <w:t xml:space="preserve">Parties may express </w:t>
      </w:r>
      <w:r w:rsidR="00A04D34">
        <w:rPr>
          <w:kern w:val="22"/>
        </w:rPr>
        <w:t>their support for proposals</w:t>
      </w:r>
      <w:r w:rsidR="007D6F16">
        <w:rPr>
          <w:kern w:val="22"/>
        </w:rPr>
        <w:t>,</w:t>
      </w:r>
      <w:r w:rsidR="00A04D34">
        <w:rPr>
          <w:kern w:val="22"/>
        </w:rPr>
        <w:t xml:space="preserve"> </w:t>
      </w:r>
      <w:r w:rsidR="007D6F16">
        <w:rPr>
          <w:kern w:val="22"/>
        </w:rPr>
        <w:t xml:space="preserve">including those presented by observers, </w:t>
      </w:r>
      <w:r w:rsidR="00A04D34">
        <w:rPr>
          <w:kern w:val="22"/>
        </w:rPr>
        <w:t>using the chat box.</w:t>
      </w:r>
    </w:p>
    <w:p w14:paraId="51B8B2E8" w14:textId="6FDDFD37" w:rsidR="00A01D89" w:rsidRDefault="00A01D89" w:rsidP="00466677">
      <w:pPr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tabs>
          <w:tab w:val="left" w:pos="0"/>
        </w:tabs>
        <w:kinsoku w:val="0"/>
        <w:overflowPunct w:val="0"/>
        <w:autoSpaceDE w:val="0"/>
        <w:autoSpaceDN w:val="0"/>
        <w:spacing w:before="120"/>
        <w:ind w:left="0" w:firstLine="0"/>
        <w:rPr>
          <w:kern w:val="22"/>
        </w:rPr>
      </w:pPr>
      <w:r>
        <w:rPr>
          <w:kern w:val="22"/>
        </w:rPr>
        <w:t>To assist the deliberations, the text of the target being discussed, together with proposals made on text will be projected on screen.</w:t>
      </w:r>
    </w:p>
    <w:p w14:paraId="6A8B951E" w14:textId="57A78C66" w:rsidR="002000A9" w:rsidRDefault="002000A9" w:rsidP="002000A9">
      <w:pPr>
        <w:pBdr>
          <w:top w:val="nil"/>
          <w:left w:val="nil"/>
          <w:bottom w:val="nil"/>
          <w:right w:val="nil"/>
          <w:between w:val="nil"/>
        </w:pBdr>
        <w:tabs>
          <w:tab w:val="left" w:pos="0"/>
        </w:tabs>
        <w:kinsoku w:val="0"/>
        <w:overflowPunct w:val="0"/>
        <w:autoSpaceDE w:val="0"/>
        <w:autoSpaceDN w:val="0"/>
        <w:spacing w:before="120" w:after="120"/>
        <w:rPr>
          <w:kern w:val="22"/>
        </w:rPr>
      </w:pPr>
    </w:p>
    <w:p w14:paraId="51C30AA6" w14:textId="5C67993D" w:rsidR="00B3369F" w:rsidRPr="00402A7C" w:rsidRDefault="00B439B4" w:rsidP="00402A7C">
      <w:pPr>
        <w:pStyle w:val="ListParagraph"/>
        <w:pBdr>
          <w:top w:val="nil"/>
          <w:left w:val="nil"/>
          <w:bottom w:val="nil"/>
          <w:right w:val="nil"/>
          <w:between w:val="nil"/>
        </w:pBdr>
        <w:kinsoku w:val="0"/>
        <w:overflowPunct w:val="0"/>
        <w:autoSpaceDE w:val="0"/>
        <w:autoSpaceDN w:val="0"/>
        <w:spacing w:before="120" w:after="120"/>
        <w:jc w:val="center"/>
        <w:rPr>
          <w:kern w:val="22"/>
        </w:rPr>
      </w:pPr>
      <w:r w:rsidRPr="00402A7C">
        <w:rPr>
          <w:kern w:val="22"/>
        </w:rPr>
        <w:t>__________</w:t>
      </w:r>
    </w:p>
    <w:sectPr w:rsidR="00B3369F" w:rsidRPr="00402A7C" w:rsidSect="009A36C5">
      <w:headerReference w:type="even" r:id="rId12"/>
      <w:headerReference w:type="default" r:id="rId13"/>
      <w:headerReference w:type="first" r:id="rId14"/>
      <w:pgSz w:w="12240" w:h="15840"/>
      <w:pgMar w:top="567" w:right="1041" w:bottom="1134" w:left="1276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5517D2B" w14:textId="77777777" w:rsidR="00B942C8" w:rsidRDefault="00B942C8" w:rsidP="00CF1848">
      <w:r>
        <w:separator/>
      </w:r>
    </w:p>
  </w:endnote>
  <w:endnote w:type="continuationSeparator" w:id="0">
    <w:p w14:paraId="4D2703BF" w14:textId="77777777" w:rsidR="00B942C8" w:rsidRDefault="00B942C8" w:rsidP="00CF1848">
      <w:r>
        <w:continuationSeparator/>
      </w:r>
    </w:p>
  </w:endnote>
  <w:endnote w:type="continuationNotice" w:id="1">
    <w:p w14:paraId="3FEEFE7E" w14:textId="77777777" w:rsidR="00B942C8" w:rsidRDefault="00B942C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Bold">
    <w:panose1 w:val="02020803070505020304"/>
    <w:charset w:val="00"/>
    <w:family w:val="auto"/>
    <w:pitch w:val="variable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Univers">
    <w:charset w:val="00"/>
    <w:family w:val="swiss"/>
    <w:pitch w:val="variable"/>
    <w:sig w:usb0="80000287" w:usb1="00000000" w:usb2="00000000" w:usb3="00000000" w:csb0="0000000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3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305FD7F" w14:textId="77777777" w:rsidR="00B942C8" w:rsidRDefault="00B942C8" w:rsidP="00CF1848">
      <w:r>
        <w:separator/>
      </w:r>
    </w:p>
  </w:footnote>
  <w:footnote w:type="continuationSeparator" w:id="0">
    <w:p w14:paraId="70C35DD1" w14:textId="77777777" w:rsidR="00B942C8" w:rsidRDefault="00B942C8" w:rsidP="00CF1848">
      <w:r>
        <w:continuationSeparator/>
      </w:r>
    </w:p>
  </w:footnote>
  <w:footnote w:type="continuationNotice" w:id="1">
    <w:p w14:paraId="334B366E" w14:textId="77777777" w:rsidR="00B942C8" w:rsidRDefault="00B942C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5549" w:type="pct"/>
      <w:tblInd w:w="-147" w:type="dxa"/>
      <w:tblBorders>
        <w:top w:val="dotted" w:sz="4" w:space="0" w:color="auto"/>
        <w:left w:val="dotted" w:sz="4" w:space="0" w:color="auto"/>
        <w:bottom w:val="dotted" w:sz="4" w:space="0" w:color="auto"/>
        <w:right w:val="dotted" w:sz="4" w:space="0" w:color="auto"/>
        <w:insideV w:val="dotted" w:sz="4" w:space="0" w:color="auto"/>
      </w:tblBorders>
      <w:tblLook w:val="04A0" w:firstRow="1" w:lastRow="0" w:firstColumn="1" w:lastColumn="0" w:noHBand="0" w:noVBand="1"/>
    </w:tblPr>
    <w:tblGrid>
      <w:gridCol w:w="1637"/>
      <w:gridCol w:w="3419"/>
      <w:gridCol w:w="4162"/>
      <w:gridCol w:w="1783"/>
    </w:tblGrid>
    <w:tr w:rsidR="00C00A0C" w:rsidRPr="00AB3A92" w14:paraId="2F51D2A4" w14:textId="77777777" w:rsidTr="00D631CB">
      <w:tc>
        <w:tcPr>
          <w:tcW w:w="1561" w:type="dxa"/>
          <w:shd w:val="clear" w:color="auto" w:fill="auto"/>
        </w:tcPr>
        <w:p w14:paraId="4EC5061F" w14:textId="77777777" w:rsidR="00C00A0C" w:rsidRPr="00AB3A92" w:rsidRDefault="00C00A0C" w:rsidP="009004CE">
          <w:pPr>
            <w:pStyle w:val="Cornernotation"/>
            <w:ind w:left="0" w:right="4" w:firstLine="0"/>
            <w:rPr>
              <w:szCs w:val="22"/>
            </w:rPr>
          </w:pPr>
          <w:r>
            <w:rPr>
              <w:szCs w:val="22"/>
            </w:rPr>
            <w:t>SBI-3</w:t>
          </w:r>
        </w:p>
      </w:tc>
      <w:tc>
        <w:tcPr>
          <w:tcW w:w="3260" w:type="dxa"/>
          <w:shd w:val="clear" w:color="auto" w:fill="auto"/>
        </w:tcPr>
        <w:p w14:paraId="7788A947" w14:textId="77777777" w:rsidR="00C00A0C" w:rsidRPr="00AB3A92" w:rsidRDefault="00C00A0C" w:rsidP="009004CE">
          <w:pPr>
            <w:pStyle w:val="Cornernotation"/>
            <w:ind w:left="0" w:right="4" w:firstLine="0"/>
            <w:rPr>
              <w:szCs w:val="22"/>
            </w:rPr>
          </w:pPr>
          <w:r>
            <w:rPr>
              <w:szCs w:val="22"/>
            </w:rPr>
            <w:t>Item 6</w:t>
          </w:r>
        </w:p>
      </w:tc>
      <w:tc>
        <w:tcPr>
          <w:tcW w:w="3969" w:type="dxa"/>
          <w:shd w:val="clear" w:color="auto" w:fill="auto"/>
        </w:tcPr>
        <w:p w14:paraId="50D2F6B6" w14:textId="67549B4B" w:rsidR="00C00A0C" w:rsidRPr="00AB3A92" w:rsidRDefault="00C00A0C" w:rsidP="009004CE">
          <w:pPr>
            <w:pStyle w:val="Cornernotation"/>
            <w:ind w:left="0" w:right="4" w:firstLine="0"/>
            <w:rPr>
              <w:szCs w:val="22"/>
            </w:rPr>
          </w:pPr>
          <w:r w:rsidRPr="00AB3A92">
            <w:rPr>
              <w:szCs w:val="22"/>
            </w:rPr>
            <w:t>Date</w:t>
          </w:r>
          <w:r>
            <w:rPr>
              <w:szCs w:val="22"/>
            </w:rPr>
            <w:t>: 07-06-2021 – 5 pm</w:t>
          </w:r>
        </w:p>
      </w:tc>
      <w:tc>
        <w:tcPr>
          <w:tcW w:w="1700" w:type="dxa"/>
        </w:tcPr>
        <w:p w14:paraId="484F8FF0" w14:textId="4AE75A11" w:rsidR="00C00A0C" w:rsidRPr="00AB3A92" w:rsidRDefault="00C00A0C" w:rsidP="009004CE">
          <w:pPr>
            <w:pStyle w:val="Cornernotation"/>
            <w:ind w:left="0" w:right="4" w:firstLine="0"/>
            <w:rPr>
              <w:szCs w:val="22"/>
            </w:rPr>
          </w:pPr>
          <w:r>
            <w:rPr>
              <w:szCs w:val="22"/>
            </w:rPr>
            <w:t>Version 3</w:t>
          </w:r>
        </w:p>
      </w:tc>
    </w:tr>
  </w:tbl>
  <w:p w14:paraId="76544833" w14:textId="396E22AB" w:rsidR="00C00A0C" w:rsidRPr="00402A7C" w:rsidRDefault="00C00A0C" w:rsidP="00402A7C">
    <w:pPr>
      <w:pStyle w:val="Header"/>
      <w:spacing w:after="120"/>
      <w:rPr>
        <w:lang w:val="fr-FR"/>
      </w:rPr>
    </w:pPr>
    <w:r>
      <w:rPr>
        <w:lang w:val="fr-FR"/>
      </w:rPr>
      <w:t xml:space="preserve">Page </w:t>
    </w:r>
    <w:r w:rsidRPr="005278EF">
      <w:rPr>
        <w:lang w:val="fr-FR"/>
      </w:rPr>
      <w:fldChar w:fldCharType="begin"/>
    </w:r>
    <w:r w:rsidRPr="005278EF">
      <w:rPr>
        <w:lang w:val="fr-FR"/>
      </w:rPr>
      <w:instrText xml:space="preserve"> PAGE   \* MERGEFORMAT </w:instrText>
    </w:r>
    <w:r w:rsidRPr="005278EF">
      <w:rPr>
        <w:lang w:val="fr-FR"/>
      </w:rPr>
      <w:fldChar w:fldCharType="separate"/>
    </w:r>
    <w:r w:rsidR="00466677">
      <w:rPr>
        <w:noProof/>
        <w:lang w:val="fr-FR"/>
      </w:rPr>
      <w:t>2</w:t>
    </w:r>
    <w:r w:rsidRPr="005278EF">
      <w:rPr>
        <w:noProof/>
        <w:lang w:val="fr-FR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5549" w:type="pct"/>
      <w:tblInd w:w="-147" w:type="dxa"/>
      <w:tblBorders>
        <w:top w:val="dotted" w:sz="4" w:space="0" w:color="auto"/>
        <w:left w:val="dotted" w:sz="4" w:space="0" w:color="auto"/>
        <w:bottom w:val="dotted" w:sz="4" w:space="0" w:color="auto"/>
        <w:right w:val="dotted" w:sz="4" w:space="0" w:color="auto"/>
        <w:insideV w:val="dotted" w:sz="4" w:space="0" w:color="auto"/>
      </w:tblBorders>
      <w:tblLook w:val="04A0" w:firstRow="1" w:lastRow="0" w:firstColumn="1" w:lastColumn="0" w:noHBand="0" w:noVBand="1"/>
    </w:tblPr>
    <w:tblGrid>
      <w:gridCol w:w="1637"/>
      <w:gridCol w:w="3419"/>
      <w:gridCol w:w="4162"/>
      <w:gridCol w:w="1783"/>
    </w:tblGrid>
    <w:tr w:rsidR="00C00A0C" w:rsidRPr="00AB3A92" w14:paraId="05E1AA57" w14:textId="70EC1DDA" w:rsidTr="009521E9">
      <w:tc>
        <w:tcPr>
          <w:tcW w:w="1561" w:type="dxa"/>
          <w:shd w:val="clear" w:color="auto" w:fill="auto"/>
        </w:tcPr>
        <w:p w14:paraId="26E42D55" w14:textId="47D87CFD" w:rsidR="00C00A0C" w:rsidRPr="00AB3A92" w:rsidRDefault="000F649D" w:rsidP="00D17B8C">
          <w:pPr>
            <w:pStyle w:val="Cornernotation"/>
            <w:ind w:left="0" w:right="4" w:firstLine="0"/>
            <w:rPr>
              <w:szCs w:val="22"/>
            </w:rPr>
          </w:pPr>
          <w:r>
            <w:rPr>
              <w:szCs w:val="22"/>
            </w:rPr>
            <w:t>WG2020</w:t>
          </w:r>
          <w:r w:rsidR="00C00A0C">
            <w:rPr>
              <w:szCs w:val="22"/>
            </w:rPr>
            <w:t>-3</w:t>
          </w:r>
        </w:p>
      </w:tc>
      <w:tc>
        <w:tcPr>
          <w:tcW w:w="3260" w:type="dxa"/>
          <w:shd w:val="clear" w:color="auto" w:fill="auto"/>
        </w:tcPr>
        <w:p w14:paraId="1AABE621" w14:textId="4AF7850C" w:rsidR="00C00A0C" w:rsidRPr="00A47D18" w:rsidRDefault="00C00A0C" w:rsidP="00D17B8C">
          <w:pPr>
            <w:pStyle w:val="Cornernotation"/>
            <w:ind w:left="0" w:right="4" w:firstLine="0"/>
            <w:rPr>
              <w:szCs w:val="22"/>
            </w:rPr>
          </w:pPr>
          <w:r w:rsidRPr="00A47D18">
            <w:rPr>
              <w:szCs w:val="22"/>
            </w:rPr>
            <w:t>Item 4</w:t>
          </w:r>
        </w:p>
      </w:tc>
      <w:tc>
        <w:tcPr>
          <w:tcW w:w="3969" w:type="dxa"/>
          <w:shd w:val="clear" w:color="auto" w:fill="auto"/>
        </w:tcPr>
        <w:p w14:paraId="4FA84812" w14:textId="43E84605" w:rsidR="00C00A0C" w:rsidRPr="003579DB" w:rsidRDefault="00C00A0C" w:rsidP="00D17B8C">
          <w:pPr>
            <w:pStyle w:val="Cornernotation"/>
            <w:ind w:left="0" w:right="4" w:firstLine="0"/>
            <w:rPr>
              <w:szCs w:val="22"/>
            </w:rPr>
          </w:pPr>
          <w:r w:rsidRPr="003579DB">
            <w:rPr>
              <w:szCs w:val="22"/>
            </w:rPr>
            <w:t xml:space="preserve">Date: </w:t>
          </w:r>
          <w:r w:rsidR="00825562" w:rsidRPr="003579DB">
            <w:rPr>
              <w:szCs w:val="22"/>
            </w:rPr>
            <w:t>31</w:t>
          </w:r>
          <w:r w:rsidRPr="003579DB">
            <w:rPr>
              <w:szCs w:val="22"/>
            </w:rPr>
            <w:t xml:space="preserve">-08-2021 – </w:t>
          </w:r>
          <w:r w:rsidR="00A47D18" w:rsidRPr="003579DB">
            <w:rPr>
              <w:szCs w:val="22"/>
            </w:rPr>
            <w:t>7</w:t>
          </w:r>
          <w:r w:rsidR="00A60B37">
            <w:rPr>
              <w:szCs w:val="22"/>
            </w:rPr>
            <w:t>.30</w:t>
          </w:r>
          <w:r w:rsidR="0095724B" w:rsidRPr="003579DB">
            <w:rPr>
              <w:szCs w:val="22"/>
            </w:rPr>
            <w:t xml:space="preserve"> </w:t>
          </w:r>
          <w:r w:rsidR="00825562" w:rsidRPr="003579DB">
            <w:rPr>
              <w:szCs w:val="22"/>
            </w:rPr>
            <w:t>p</w:t>
          </w:r>
          <w:r w:rsidR="0095724B" w:rsidRPr="003579DB">
            <w:rPr>
              <w:szCs w:val="22"/>
            </w:rPr>
            <w:t>m</w:t>
          </w:r>
        </w:p>
      </w:tc>
      <w:tc>
        <w:tcPr>
          <w:tcW w:w="1700" w:type="dxa"/>
        </w:tcPr>
        <w:p w14:paraId="2D4219CD" w14:textId="3A4DB294" w:rsidR="00C00A0C" w:rsidRPr="003579DB" w:rsidRDefault="00C00A0C" w:rsidP="00D17B8C">
          <w:pPr>
            <w:pStyle w:val="Cornernotation"/>
            <w:ind w:left="0" w:right="4" w:firstLine="0"/>
            <w:rPr>
              <w:szCs w:val="22"/>
            </w:rPr>
          </w:pPr>
          <w:r w:rsidRPr="003579DB">
            <w:rPr>
              <w:szCs w:val="22"/>
            </w:rPr>
            <w:t xml:space="preserve">Version </w:t>
          </w:r>
          <w:r w:rsidR="003579DB" w:rsidRPr="003579DB">
            <w:rPr>
              <w:szCs w:val="22"/>
            </w:rPr>
            <w:t>2</w:t>
          </w:r>
        </w:p>
      </w:tc>
    </w:tr>
  </w:tbl>
  <w:p w14:paraId="5595C00E" w14:textId="369C15EC" w:rsidR="00C00A0C" w:rsidRPr="009A7E7F" w:rsidRDefault="00C00A0C" w:rsidP="005278EF">
    <w:pPr>
      <w:pStyle w:val="Header"/>
      <w:spacing w:after="120"/>
      <w:rPr>
        <w:lang w:val="fr-FR"/>
      </w:rPr>
    </w:pPr>
    <w:r>
      <w:rPr>
        <w:lang w:val="fr-FR"/>
      </w:rPr>
      <w:t xml:space="preserve">Page </w:t>
    </w:r>
    <w:r w:rsidRPr="005278EF">
      <w:rPr>
        <w:lang w:val="fr-FR"/>
      </w:rPr>
      <w:fldChar w:fldCharType="begin"/>
    </w:r>
    <w:r w:rsidRPr="005278EF">
      <w:rPr>
        <w:lang w:val="fr-FR"/>
      </w:rPr>
      <w:instrText xml:space="preserve"> PAGE   \* MERGEFORMAT </w:instrText>
    </w:r>
    <w:r w:rsidRPr="005278EF">
      <w:rPr>
        <w:lang w:val="fr-FR"/>
      </w:rPr>
      <w:fldChar w:fldCharType="separate"/>
    </w:r>
    <w:r w:rsidR="00466677">
      <w:rPr>
        <w:noProof/>
        <w:lang w:val="fr-FR"/>
      </w:rPr>
      <w:t>1</w:t>
    </w:r>
    <w:r w:rsidRPr="005278EF">
      <w:rPr>
        <w:noProof/>
        <w:lang w:val="fr-FR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5549" w:type="pct"/>
      <w:tblInd w:w="-147" w:type="dxa"/>
      <w:tblBorders>
        <w:top w:val="dotted" w:sz="4" w:space="0" w:color="auto"/>
        <w:left w:val="dotted" w:sz="4" w:space="0" w:color="auto"/>
        <w:bottom w:val="dotted" w:sz="4" w:space="0" w:color="auto"/>
        <w:right w:val="dotted" w:sz="4" w:space="0" w:color="auto"/>
        <w:insideV w:val="dotted" w:sz="4" w:space="0" w:color="auto"/>
      </w:tblBorders>
      <w:tblLook w:val="04A0" w:firstRow="1" w:lastRow="0" w:firstColumn="1" w:lastColumn="0" w:noHBand="0" w:noVBand="1"/>
    </w:tblPr>
    <w:tblGrid>
      <w:gridCol w:w="1637"/>
      <w:gridCol w:w="3419"/>
      <w:gridCol w:w="4162"/>
      <w:gridCol w:w="1783"/>
    </w:tblGrid>
    <w:tr w:rsidR="00C00A0C" w:rsidRPr="00AB3A92" w14:paraId="421F9958" w14:textId="77777777" w:rsidTr="002000A9">
      <w:tc>
        <w:tcPr>
          <w:tcW w:w="1561" w:type="dxa"/>
          <w:shd w:val="clear" w:color="auto" w:fill="auto"/>
        </w:tcPr>
        <w:p w14:paraId="71CC10CF" w14:textId="77777777" w:rsidR="00C00A0C" w:rsidRPr="00AB3A92" w:rsidRDefault="00C00A0C" w:rsidP="009A36C5">
          <w:pPr>
            <w:pStyle w:val="Cornernotation"/>
            <w:ind w:left="0" w:right="4" w:firstLine="0"/>
            <w:rPr>
              <w:szCs w:val="22"/>
            </w:rPr>
          </w:pPr>
          <w:r>
            <w:rPr>
              <w:szCs w:val="22"/>
            </w:rPr>
            <w:t>SBI-3</w:t>
          </w:r>
        </w:p>
      </w:tc>
      <w:tc>
        <w:tcPr>
          <w:tcW w:w="3260" w:type="dxa"/>
          <w:shd w:val="clear" w:color="auto" w:fill="auto"/>
        </w:tcPr>
        <w:p w14:paraId="3CADBA5A" w14:textId="77777777" w:rsidR="00C00A0C" w:rsidRPr="00AB3A92" w:rsidRDefault="00C00A0C" w:rsidP="009A36C5">
          <w:pPr>
            <w:pStyle w:val="Cornernotation"/>
            <w:ind w:left="0" w:right="4" w:firstLine="0"/>
            <w:rPr>
              <w:szCs w:val="22"/>
            </w:rPr>
          </w:pPr>
          <w:r>
            <w:rPr>
              <w:szCs w:val="22"/>
            </w:rPr>
            <w:t>Item 6</w:t>
          </w:r>
        </w:p>
      </w:tc>
      <w:tc>
        <w:tcPr>
          <w:tcW w:w="3969" w:type="dxa"/>
          <w:shd w:val="clear" w:color="auto" w:fill="auto"/>
        </w:tcPr>
        <w:p w14:paraId="6FD2F0EC" w14:textId="77777777" w:rsidR="00C00A0C" w:rsidRPr="00AB3A92" w:rsidRDefault="00C00A0C" w:rsidP="009A36C5">
          <w:pPr>
            <w:pStyle w:val="Cornernotation"/>
            <w:ind w:left="0" w:right="4" w:firstLine="0"/>
            <w:rPr>
              <w:szCs w:val="22"/>
            </w:rPr>
          </w:pPr>
          <w:r w:rsidRPr="00AB3A92">
            <w:rPr>
              <w:szCs w:val="22"/>
            </w:rPr>
            <w:t>Date</w:t>
          </w:r>
          <w:r>
            <w:rPr>
              <w:szCs w:val="22"/>
            </w:rPr>
            <w:t>: 24-05-2021 – 9.30 am</w:t>
          </w:r>
        </w:p>
      </w:tc>
      <w:tc>
        <w:tcPr>
          <w:tcW w:w="1700" w:type="dxa"/>
        </w:tcPr>
        <w:p w14:paraId="0A7192F6" w14:textId="77777777" w:rsidR="00C00A0C" w:rsidRPr="00AB3A92" w:rsidRDefault="00C00A0C" w:rsidP="009A36C5">
          <w:pPr>
            <w:pStyle w:val="Cornernotation"/>
            <w:ind w:left="0" w:right="4" w:firstLine="0"/>
            <w:rPr>
              <w:szCs w:val="22"/>
            </w:rPr>
          </w:pPr>
          <w:r>
            <w:rPr>
              <w:szCs w:val="22"/>
            </w:rPr>
            <w:t>Version 3</w:t>
          </w:r>
        </w:p>
      </w:tc>
    </w:tr>
  </w:tbl>
  <w:p w14:paraId="582F5E4D" w14:textId="55DDCDA9" w:rsidR="00C00A0C" w:rsidRPr="00402A7C" w:rsidRDefault="00C00A0C" w:rsidP="00402A7C">
    <w:pPr>
      <w:pStyle w:val="Header"/>
      <w:spacing w:after="240"/>
      <w:rPr>
        <w:lang w:val="fr-FR"/>
      </w:rPr>
    </w:pPr>
    <w:r>
      <w:rPr>
        <w:lang w:val="fr-FR"/>
      </w:rPr>
      <w:t xml:space="preserve">Page </w:t>
    </w:r>
    <w:r w:rsidRPr="005278EF">
      <w:rPr>
        <w:lang w:val="fr-FR"/>
      </w:rPr>
      <w:fldChar w:fldCharType="begin"/>
    </w:r>
    <w:r w:rsidRPr="005278EF">
      <w:rPr>
        <w:lang w:val="fr-FR"/>
      </w:rPr>
      <w:instrText xml:space="preserve"> PAGE   \* MERGEFORMAT </w:instrText>
    </w:r>
    <w:r w:rsidRPr="005278EF">
      <w:rPr>
        <w:lang w:val="fr-FR"/>
      </w:rPr>
      <w:fldChar w:fldCharType="separate"/>
    </w:r>
    <w:r>
      <w:rPr>
        <w:lang w:val="fr-FR"/>
      </w:rPr>
      <w:t>1</w:t>
    </w:r>
    <w:r w:rsidRPr="005278EF">
      <w:rPr>
        <w:noProof/>
        <w:lang w:val="fr-FR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740DDC"/>
    <w:multiLevelType w:val="multilevel"/>
    <w:tmpl w:val="72FCC390"/>
    <w:lvl w:ilvl="0">
      <w:start w:val="1"/>
      <w:numFmt w:val="decimal"/>
      <w:lvlText w:val="%1."/>
      <w:lvlJc w:val="left"/>
      <w:pPr>
        <w:tabs>
          <w:tab w:val="num" w:pos="360"/>
        </w:tabs>
        <w:ind w:left="0" w:firstLine="0"/>
      </w:pPr>
      <w:rPr>
        <w:rFonts w:ascii="Times New Roman" w:hAnsi="Times New Roman" w:hint="default"/>
        <w:b w:val="0"/>
        <w:i w:val="0"/>
        <w:sz w:val="22"/>
      </w:rPr>
    </w:lvl>
    <w:lvl w:ilvl="1">
      <w:start w:val="1"/>
      <w:numFmt w:val="lowerLetter"/>
      <w:lvlText w:val="(%2)"/>
      <w:lvlJc w:val="left"/>
      <w:pPr>
        <w:tabs>
          <w:tab w:val="num" w:pos="1191"/>
        </w:tabs>
        <w:ind w:left="1191" w:hanging="471"/>
      </w:pPr>
      <w:rPr>
        <w:rFonts w:hint="default"/>
        <w:b w:val="0"/>
        <w:i w:val="0"/>
      </w:rPr>
    </w:lvl>
    <w:lvl w:ilvl="2">
      <w:start w:val="1"/>
      <w:numFmt w:val="lowerRoman"/>
      <w:lvlText w:val="(%3)"/>
      <w:lvlJc w:val="righ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2160"/>
        </w:tabs>
        <w:ind w:left="2160" w:hanging="720"/>
      </w:pPr>
      <w:rPr>
        <w:rFonts w:ascii="Symbol" w:hAnsi="Symbol" w:hint="default"/>
        <w:color w:val="auto"/>
        <w:sz w:val="28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" w15:restartNumberingAfterBreak="0">
    <w:nsid w:val="0B8510F5"/>
    <w:multiLevelType w:val="hybridMultilevel"/>
    <w:tmpl w:val="EA102A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775DCA"/>
    <w:multiLevelType w:val="hybridMultilevel"/>
    <w:tmpl w:val="A08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27772D"/>
    <w:multiLevelType w:val="hybridMultilevel"/>
    <w:tmpl w:val="AB0A2A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477FA5"/>
    <w:multiLevelType w:val="hybridMultilevel"/>
    <w:tmpl w:val="8512A1B4"/>
    <w:lvl w:ilvl="0" w:tplc="13F6269C">
      <w:start w:val="1"/>
      <w:numFmt w:val="decimal"/>
      <w:lvlText w:val="%1."/>
      <w:lvlJc w:val="left"/>
      <w:pPr>
        <w:tabs>
          <w:tab w:val="num" w:pos="720"/>
        </w:tabs>
        <w:ind w:left="0" w:firstLine="0"/>
      </w:pPr>
      <w:rPr>
        <w:rFonts w:hint="default"/>
      </w:rPr>
    </w:lvl>
    <w:lvl w:ilvl="1" w:tplc="561613B4">
      <w:start w:val="1"/>
      <w:numFmt w:val="lowerLetter"/>
      <w:lvlText w:val="(%2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 w15:restartNumberingAfterBreak="0">
    <w:nsid w:val="25113A31"/>
    <w:multiLevelType w:val="hybridMultilevel"/>
    <w:tmpl w:val="6C241044"/>
    <w:lvl w:ilvl="0" w:tplc="A1AEFE1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B88314F"/>
    <w:multiLevelType w:val="hybridMultilevel"/>
    <w:tmpl w:val="DBECA620"/>
    <w:lvl w:ilvl="0" w:tplc="E37ED7C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E7E6103"/>
    <w:multiLevelType w:val="hybridMultilevel"/>
    <w:tmpl w:val="E9864B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0336B8"/>
    <w:multiLevelType w:val="multilevel"/>
    <w:tmpl w:val="99BA12E0"/>
    <w:lvl w:ilvl="0">
      <w:start w:val="1"/>
      <w:numFmt w:val="upperRoman"/>
      <w:lvlText w:val="%1."/>
      <w:lvlJc w:val="left"/>
      <w:pPr>
        <w:tabs>
          <w:tab w:val="num" w:pos="720"/>
        </w:tabs>
        <w:ind w:left="0" w:firstLine="0"/>
      </w:pPr>
      <w:rPr>
        <w:rFonts w:hint="default"/>
      </w:rPr>
    </w:lvl>
    <w:lvl w:ilvl="1">
      <w:start w:val="1"/>
      <w:numFmt w:val="upperLetter"/>
      <w:lvlText w:val="%2.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3">
      <w:start w:val="1"/>
      <w:numFmt w:val="decimal"/>
      <w:lvlText w:val="1.%4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4">
      <w:start w:val="1"/>
      <w:numFmt w:val="lowerRoman"/>
      <w:pStyle w:val="Heading5"/>
      <w:lvlText w:val="(%5)"/>
      <w:lvlJc w:val="left"/>
      <w:pPr>
        <w:tabs>
          <w:tab w:val="num" w:pos="720"/>
        </w:tabs>
        <w:ind w:left="0" w:firstLine="0"/>
      </w:pPr>
      <w:rPr>
        <w:rFonts w:hint="default"/>
      </w:rPr>
    </w:lvl>
    <w:lvl w:ilvl="5">
      <w:start w:val="1"/>
      <w:numFmt w:val="lowerLetter"/>
      <w:lvlText w:val="(%6)"/>
      <w:lvlJc w:val="left"/>
      <w:pPr>
        <w:tabs>
          <w:tab w:val="num" w:pos="1080"/>
        </w:tabs>
        <w:ind w:left="72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-360"/>
        </w:tabs>
        <w:ind w:left="-72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  <w:rPr>
        <w:rFonts w:hint="default"/>
      </w:rPr>
    </w:lvl>
  </w:abstractNum>
  <w:abstractNum w:abstractNumId="9" w15:restartNumberingAfterBreak="0">
    <w:nsid w:val="33AB6BDB"/>
    <w:multiLevelType w:val="hybridMultilevel"/>
    <w:tmpl w:val="0CB8419A"/>
    <w:lvl w:ilvl="0" w:tplc="E3E464E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5D14C54"/>
    <w:multiLevelType w:val="multilevel"/>
    <w:tmpl w:val="1B82D528"/>
    <w:lvl w:ilvl="0">
      <w:start w:val="1"/>
      <w:numFmt w:val="decimal"/>
      <w:lvlText w:val="%1."/>
      <w:lvlJc w:val="left"/>
      <w:pPr>
        <w:ind w:left="5400" w:hanging="360"/>
      </w:pPr>
      <w:rPr>
        <w:rFonts w:hint="default"/>
        <w:b w:val="0"/>
        <w:i w:val="0"/>
      </w:rPr>
    </w:lvl>
    <w:lvl w:ilvl="1">
      <w:start w:val="1"/>
      <w:numFmt w:val="lowerLetter"/>
      <w:lvlText w:val="%2."/>
      <w:lvlJc w:val="left"/>
      <w:pPr>
        <w:ind w:left="6480" w:hanging="360"/>
      </w:pPr>
    </w:lvl>
    <w:lvl w:ilvl="2">
      <w:start w:val="1"/>
      <w:numFmt w:val="lowerRoman"/>
      <w:lvlText w:val="%3."/>
      <w:lvlJc w:val="right"/>
      <w:pPr>
        <w:ind w:left="7200" w:hanging="180"/>
      </w:pPr>
    </w:lvl>
    <w:lvl w:ilvl="3">
      <w:start w:val="1"/>
      <w:numFmt w:val="decimal"/>
      <w:lvlText w:val="%4."/>
      <w:lvlJc w:val="left"/>
      <w:pPr>
        <w:ind w:left="7920" w:hanging="360"/>
      </w:pPr>
    </w:lvl>
    <w:lvl w:ilvl="4">
      <w:start w:val="1"/>
      <w:numFmt w:val="lowerLetter"/>
      <w:lvlText w:val="%5."/>
      <w:lvlJc w:val="left"/>
      <w:pPr>
        <w:ind w:left="8640" w:hanging="360"/>
      </w:pPr>
    </w:lvl>
    <w:lvl w:ilvl="5">
      <w:start w:val="1"/>
      <w:numFmt w:val="lowerRoman"/>
      <w:lvlText w:val="%6."/>
      <w:lvlJc w:val="right"/>
      <w:pPr>
        <w:ind w:left="9360" w:hanging="180"/>
      </w:pPr>
    </w:lvl>
    <w:lvl w:ilvl="6">
      <w:start w:val="1"/>
      <w:numFmt w:val="decimal"/>
      <w:lvlText w:val="%7."/>
      <w:lvlJc w:val="left"/>
      <w:pPr>
        <w:ind w:left="10080" w:hanging="360"/>
      </w:pPr>
    </w:lvl>
    <w:lvl w:ilvl="7">
      <w:start w:val="1"/>
      <w:numFmt w:val="lowerLetter"/>
      <w:lvlText w:val="%8."/>
      <w:lvlJc w:val="left"/>
      <w:pPr>
        <w:ind w:left="10800" w:hanging="360"/>
      </w:pPr>
    </w:lvl>
    <w:lvl w:ilvl="8">
      <w:start w:val="1"/>
      <w:numFmt w:val="lowerRoman"/>
      <w:lvlText w:val="%9."/>
      <w:lvlJc w:val="right"/>
      <w:pPr>
        <w:ind w:left="11520" w:hanging="180"/>
      </w:pPr>
    </w:lvl>
  </w:abstractNum>
  <w:abstractNum w:abstractNumId="11" w15:restartNumberingAfterBreak="0">
    <w:nsid w:val="3C1E10FD"/>
    <w:multiLevelType w:val="hybridMultilevel"/>
    <w:tmpl w:val="E5F0DA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327816"/>
    <w:multiLevelType w:val="hybridMultilevel"/>
    <w:tmpl w:val="55029C2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44A951C9"/>
    <w:multiLevelType w:val="hybridMultilevel"/>
    <w:tmpl w:val="84646D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4CC7FBB"/>
    <w:multiLevelType w:val="hybridMultilevel"/>
    <w:tmpl w:val="45E4BE68"/>
    <w:lvl w:ilvl="0" w:tplc="F89AE9DE">
      <w:start w:val="1"/>
      <w:numFmt w:val="lowerLetter"/>
      <w:lvlText w:val="(%1)"/>
      <w:lvlJc w:val="left"/>
      <w:pPr>
        <w:tabs>
          <w:tab w:val="num" w:pos="1080"/>
        </w:tabs>
        <w:ind w:left="108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5" w15:restartNumberingAfterBreak="0">
    <w:nsid w:val="48E4287B"/>
    <w:multiLevelType w:val="multilevel"/>
    <w:tmpl w:val="2E6A1D38"/>
    <w:lvl w:ilvl="0">
      <w:start w:val="1"/>
      <w:numFmt w:val="decimal"/>
      <w:lvlText w:val="%1."/>
      <w:lvlJc w:val="left"/>
      <w:pPr>
        <w:tabs>
          <w:tab w:val="num" w:pos="360"/>
        </w:tabs>
        <w:ind w:left="0" w:firstLine="0"/>
      </w:pPr>
    </w:lvl>
    <w:lvl w:ilvl="1">
      <w:start w:val="1"/>
      <w:numFmt w:val="lowerLetter"/>
      <w:lvlText w:val="(%2)"/>
      <w:lvlJc w:val="left"/>
      <w:pPr>
        <w:tabs>
          <w:tab w:val="num" w:pos="1440"/>
        </w:tabs>
        <w:ind w:left="0" w:firstLine="720"/>
      </w:pPr>
    </w:lvl>
    <w:lvl w:ilvl="2">
      <w:start w:val="1"/>
      <w:numFmt w:val="lowerRoman"/>
      <w:lvlText w:val="(%3)"/>
      <w:lvlJc w:val="right"/>
      <w:pPr>
        <w:tabs>
          <w:tab w:val="num" w:pos="1440"/>
        </w:tabs>
        <w:ind w:left="1440" w:hanging="360"/>
      </w:pPr>
    </w:lvl>
    <w:lvl w:ilvl="3">
      <w:start w:val="1"/>
      <w:numFmt w:val="bullet"/>
      <w:pStyle w:val="Para3"/>
      <w:lvlText w:val=""/>
      <w:lvlJc w:val="left"/>
      <w:pPr>
        <w:tabs>
          <w:tab w:val="num" w:pos="2160"/>
        </w:tabs>
        <w:ind w:left="2160" w:hanging="720"/>
      </w:pPr>
      <w:rPr>
        <w:rFonts w:ascii="Symbol" w:hAnsi="Symbol" w:hint="default"/>
        <w:sz w:val="28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6" w15:restartNumberingAfterBreak="0">
    <w:nsid w:val="4E0442B4"/>
    <w:multiLevelType w:val="multilevel"/>
    <w:tmpl w:val="4FF01174"/>
    <w:lvl w:ilvl="0">
      <w:start w:val="1"/>
      <w:numFmt w:val="decimal"/>
      <w:pStyle w:val="Para1"/>
      <w:lvlText w:val="%1."/>
      <w:lvlJc w:val="left"/>
      <w:pPr>
        <w:tabs>
          <w:tab w:val="num" w:pos="360"/>
        </w:tabs>
        <w:ind w:left="0" w:firstLine="0"/>
      </w:pPr>
      <w:rPr>
        <w:rFonts w:ascii="Times New Roman" w:hAnsi="Times New Roman" w:hint="default"/>
        <w:b w:val="0"/>
        <w:i w:val="0"/>
        <w:sz w:val="22"/>
      </w:rPr>
    </w:lvl>
    <w:lvl w:ilvl="1">
      <w:start w:val="1"/>
      <w:numFmt w:val="lowerLetter"/>
      <w:lvlText w:val="(%2)"/>
      <w:lvlJc w:val="left"/>
      <w:pPr>
        <w:tabs>
          <w:tab w:val="num" w:pos="1440"/>
        </w:tabs>
        <w:ind w:left="0" w:firstLine="720"/>
      </w:pPr>
      <w:rPr>
        <w:rFonts w:hint="default"/>
        <w:b w:val="0"/>
        <w:i w:val="0"/>
      </w:rPr>
    </w:lvl>
    <w:lvl w:ilvl="2">
      <w:start w:val="1"/>
      <w:numFmt w:val="lowerRoman"/>
      <w:lvlText w:val="(%3)"/>
      <w:lvlJc w:val="righ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2160"/>
        </w:tabs>
        <w:ind w:left="2160" w:hanging="720"/>
      </w:pPr>
      <w:rPr>
        <w:rFonts w:ascii="Symbol" w:hAnsi="Symbol" w:hint="default"/>
        <w:color w:val="auto"/>
        <w:sz w:val="28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7" w15:restartNumberingAfterBreak="0">
    <w:nsid w:val="53EF37A8"/>
    <w:multiLevelType w:val="hybridMultilevel"/>
    <w:tmpl w:val="F8185748"/>
    <w:lvl w:ilvl="0" w:tplc="F880E51C">
      <w:start w:val="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81151E5"/>
    <w:multiLevelType w:val="hybridMultilevel"/>
    <w:tmpl w:val="05FA9C00"/>
    <w:lvl w:ilvl="0" w:tplc="72F6D3AC">
      <w:start w:val="1"/>
      <w:numFmt w:val="upperLetter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C975246"/>
    <w:multiLevelType w:val="hybridMultilevel"/>
    <w:tmpl w:val="8CC0468E"/>
    <w:lvl w:ilvl="0" w:tplc="4342ADA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BBC5FAC"/>
    <w:multiLevelType w:val="multilevel"/>
    <w:tmpl w:val="619AD280"/>
    <w:lvl w:ilvl="0">
      <w:start w:val="1"/>
      <w:numFmt w:val="lowerLetter"/>
      <w:lvlText w:val="(%1)"/>
      <w:lvlJc w:val="left"/>
      <w:pPr>
        <w:ind w:left="144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ED82968"/>
    <w:multiLevelType w:val="hybridMultilevel"/>
    <w:tmpl w:val="FE162F2C"/>
    <w:lvl w:ilvl="0" w:tplc="2004B57A">
      <w:start w:val="1"/>
      <w:numFmt w:val="bullet"/>
      <w:pStyle w:val="CBD-Doc"/>
      <w:lvlText w:val=""/>
      <w:lvlJc w:val="left"/>
      <w:pPr>
        <w:tabs>
          <w:tab w:val="num" w:pos="567"/>
        </w:tabs>
        <w:ind w:left="567" w:hanging="567"/>
      </w:pPr>
      <w:rPr>
        <w:rFonts w:ascii="Symbol" w:hAnsi="Symbol" w:hint="default"/>
      </w:rPr>
    </w:lvl>
    <w:lvl w:ilvl="1" w:tplc="E3FE130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2162BA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2B55F41"/>
    <w:multiLevelType w:val="hybridMultilevel"/>
    <w:tmpl w:val="177A09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3D802DE"/>
    <w:multiLevelType w:val="hybridMultilevel"/>
    <w:tmpl w:val="33140710"/>
    <w:lvl w:ilvl="0" w:tplc="D30ACC9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6B004FA"/>
    <w:multiLevelType w:val="hybridMultilevel"/>
    <w:tmpl w:val="D58838D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7B617DFD"/>
    <w:multiLevelType w:val="hybridMultilevel"/>
    <w:tmpl w:val="0DFE417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6"/>
  </w:num>
  <w:num w:numId="3">
    <w:abstractNumId w:val="14"/>
  </w:num>
  <w:num w:numId="4">
    <w:abstractNumId w:val="16"/>
  </w:num>
  <w:num w:numId="5">
    <w:abstractNumId w:val="15"/>
  </w:num>
  <w:num w:numId="6">
    <w:abstractNumId w:val="0"/>
  </w:num>
  <w:num w:numId="7">
    <w:abstractNumId w:val="4"/>
  </w:num>
  <w:num w:numId="8">
    <w:abstractNumId w:val="14"/>
    <w:lvlOverride w:ilvl="0">
      <w:startOverride w:val="1"/>
    </w:lvlOverride>
  </w:num>
  <w:num w:numId="9">
    <w:abstractNumId w:val="21"/>
  </w:num>
  <w:num w:numId="10">
    <w:abstractNumId w:val="14"/>
    <w:lvlOverride w:ilvl="0">
      <w:startOverride w:val="1"/>
    </w:lvlOverride>
  </w:num>
  <w:num w:numId="11">
    <w:abstractNumId w:val="14"/>
    <w:lvlOverride w:ilvl="0">
      <w:startOverride w:val="1"/>
    </w:lvlOverride>
  </w:num>
  <w:num w:numId="12">
    <w:abstractNumId w:val="14"/>
    <w:lvlOverride w:ilvl="0">
      <w:startOverride w:val="1"/>
    </w:lvlOverride>
  </w:num>
  <w:num w:numId="13">
    <w:abstractNumId w:val="14"/>
    <w:lvlOverride w:ilvl="0">
      <w:startOverride w:val="1"/>
    </w:lvlOverride>
  </w:num>
  <w:num w:numId="14">
    <w:abstractNumId w:val="19"/>
  </w:num>
  <w:num w:numId="15">
    <w:abstractNumId w:val="18"/>
  </w:num>
  <w:num w:numId="16">
    <w:abstractNumId w:val="1"/>
  </w:num>
  <w:num w:numId="17">
    <w:abstractNumId w:val="23"/>
  </w:num>
  <w:num w:numId="18">
    <w:abstractNumId w:val="25"/>
  </w:num>
  <w:num w:numId="19">
    <w:abstractNumId w:val="10"/>
  </w:num>
  <w:num w:numId="20">
    <w:abstractNumId w:val="20"/>
  </w:num>
  <w:num w:numId="21">
    <w:abstractNumId w:val="3"/>
  </w:num>
  <w:num w:numId="22">
    <w:abstractNumId w:val="24"/>
  </w:num>
  <w:num w:numId="23">
    <w:abstractNumId w:val="17"/>
  </w:num>
  <w:num w:numId="24">
    <w:abstractNumId w:val="9"/>
  </w:num>
  <w:num w:numId="25">
    <w:abstractNumId w:val="7"/>
  </w:num>
  <w:num w:numId="26">
    <w:abstractNumId w:val="5"/>
  </w:num>
  <w:num w:numId="27">
    <w:abstractNumId w:val="13"/>
  </w:num>
  <w:num w:numId="28">
    <w:abstractNumId w:val="2"/>
  </w:num>
  <w:num w:numId="29">
    <w:abstractNumId w:val="11"/>
  </w:num>
  <w:num w:numId="30">
    <w:abstractNumId w:val="6"/>
  </w:num>
  <w:num w:numId="31">
    <w:abstractNumId w:val="12"/>
  </w:num>
  <w:num w:numId="32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2"/>
  <w:proofState w:spelling="clean" w:grammar="clean"/>
  <w:doNotTrackFormatting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wFiC1MjYzMTc1MzSyUdpeDU4uLM/DyQAuNaAArVOiAsAAAA"/>
  </w:docVars>
  <w:rsids>
    <w:rsidRoot w:val="00C9161D"/>
    <w:rsid w:val="0000181D"/>
    <w:rsid w:val="0000565D"/>
    <w:rsid w:val="000072EE"/>
    <w:rsid w:val="000079AF"/>
    <w:rsid w:val="000124B7"/>
    <w:rsid w:val="00016B8C"/>
    <w:rsid w:val="000249A2"/>
    <w:rsid w:val="0002569E"/>
    <w:rsid w:val="00027B98"/>
    <w:rsid w:val="00032A38"/>
    <w:rsid w:val="00034ECE"/>
    <w:rsid w:val="0004194D"/>
    <w:rsid w:val="00042579"/>
    <w:rsid w:val="00043BF0"/>
    <w:rsid w:val="00046BD0"/>
    <w:rsid w:val="00052934"/>
    <w:rsid w:val="000553B3"/>
    <w:rsid w:val="00061734"/>
    <w:rsid w:val="000643C6"/>
    <w:rsid w:val="0006548C"/>
    <w:rsid w:val="000716F4"/>
    <w:rsid w:val="0007221E"/>
    <w:rsid w:val="0007485D"/>
    <w:rsid w:val="00074A65"/>
    <w:rsid w:val="00074D4D"/>
    <w:rsid w:val="000753A8"/>
    <w:rsid w:val="00076B8D"/>
    <w:rsid w:val="00096830"/>
    <w:rsid w:val="00097183"/>
    <w:rsid w:val="00097523"/>
    <w:rsid w:val="000A249A"/>
    <w:rsid w:val="000A25D7"/>
    <w:rsid w:val="000A3DBF"/>
    <w:rsid w:val="000A4F3D"/>
    <w:rsid w:val="000A58D1"/>
    <w:rsid w:val="000B06DA"/>
    <w:rsid w:val="000B4AB0"/>
    <w:rsid w:val="000B7BCF"/>
    <w:rsid w:val="000C21E1"/>
    <w:rsid w:val="000D2E77"/>
    <w:rsid w:val="000D69BE"/>
    <w:rsid w:val="000D7990"/>
    <w:rsid w:val="000E2760"/>
    <w:rsid w:val="000E45C8"/>
    <w:rsid w:val="000E673A"/>
    <w:rsid w:val="000F11B3"/>
    <w:rsid w:val="000F4914"/>
    <w:rsid w:val="000F649D"/>
    <w:rsid w:val="000F74F5"/>
    <w:rsid w:val="000F7614"/>
    <w:rsid w:val="001026F8"/>
    <w:rsid w:val="00105372"/>
    <w:rsid w:val="001060F0"/>
    <w:rsid w:val="00107647"/>
    <w:rsid w:val="00110A91"/>
    <w:rsid w:val="001144AD"/>
    <w:rsid w:val="00116119"/>
    <w:rsid w:val="00131E7A"/>
    <w:rsid w:val="00135A20"/>
    <w:rsid w:val="00136378"/>
    <w:rsid w:val="00140024"/>
    <w:rsid w:val="00141348"/>
    <w:rsid w:val="00143FF7"/>
    <w:rsid w:val="00146930"/>
    <w:rsid w:val="001575D9"/>
    <w:rsid w:val="00162FF6"/>
    <w:rsid w:val="00165852"/>
    <w:rsid w:val="001708C9"/>
    <w:rsid w:val="00172AF6"/>
    <w:rsid w:val="00176CEE"/>
    <w:rsid w:val="00180DE1"/>
    <w:rsid w:val="00184AE4"/>
    <w:rsid w:val="00187E73"/>
    <w:rsid w:val="0019126D"/>
    <w:rsid w:val="001943BF"/>
    <w:rsid w:val="0019642B"/>
    <w:rsid w:val="0019688E"/>
    <w:rsid w:val="00197825"/>
    <w:rsid w:val="001A205E"/>
    <w:rsid w:val="001A37F5"/>
    <w:rsid w:val="001A722A"/>
    <w:rsid w:val="001A78D0"/>
    <w:rsid w:val="001B4352"/>
    <w:rsid w:val="001C6A16"/>
    <w:rsid w:val="001D00E0"/>
    <w:rsid w:val="001D2B7F"/>
    <w:rsid w:val="001D420E"/>
    <w:rsid w:val="001D6F5F"/>
    <w:rsid w:val="001D77B0"/>
    <w:rsid w:val="001E0ACD"/>
    <w:rsid w:val="001E37BF"/>
    <w:rsid w:val="001E5012"/>
    <w:rsid w:val="001F0AA3"/>
    <w:rsid w:val="001F5B57"/>
    <w:rsid w:val="001F65E3"/>
    <w:rsid w:val="002000A9"/>
    <w:rsid w:val="00200762"/>
    <w:rsid w:val="00201C0F"/>
    <w:rsid w:val="00202690"/>
    <w:rsid w:val="00216350"/>
    <w:rsid w:val="00223A37"/>
    <w:rsid w:val="00227A93"/>
    <w:rsid w:val="0023277F"/>
    <w:rsid w:val="00237552"/>
    <w:rsid w:val="00240E29"/>
    <w:rsid w:val="00241AD8"/>
    <w:rsid w:val="00241B1B"/>
    <w:rsid w:val="002428C6"/>
    <w:rsid w:val="00242EED"/>
    <w:rsid w:val="00254A42"/>
    <w:rsid w:val="00256639"/>
    <w:rsid w:val="00256C00"/>
    <w:rsid w:val="0026320D"/>
    <w:rsid w:val="002635FC"/>
    <w:rsid w:val="00267E3B"/>
    <w:rsid w:val="00272E4B"/>
    <w:rsid w:val="002733CD"/>
    <w:rsid w:val="00274A9E"/>
    <w:rsid w:val="00274CA8"/>
    <w:rsid w:val="00277F90"/>
    <w:rsid w:val="0028169D"/>
    <w:rsid w:val="0028286E"/>
    <w:rsid w:val="00284D41"/>
    <w:rsid w:val="00286EEF"/>
    <w:rsid w:val="0028799D"/>
    <w:rsid w:val="002908CB"/>
    <w:rsid w:val="00293C66"/>
    <w:rsid w:val="00295314"/>
    <w:rsid w:val="002A40D9"/>
    <w:rsid w:val="002A6DC6"/>
    <w:rsid w:val="002B240C"/>
    <w:rsid w:val="002B4EDE"/>
    <w:rsid w:val="002C5D8F"/>
    <w:rsid w:val="002D4F67"/>
    <w:rsid w:val="002D5196"/>
    <w:rsid w:val="002E1FEF"/>
    <w:rsid w:val="002E2596"/>
    <w:rsid w:val="002E36C5"/>
    <w:rsid w:val="002E56E8"/>
    <w:rsid w:val="002E5924"/>
    <w:rsid w:val="002E595C"/>
    <w:rsid w:val="002E6759"/>
    <w:rsid w:val="002F10AB"/>
    <w:rsid w:val="002F1364"/>
    <w:rsid w:val="002F1812"/>
    <w:rsid w:val="002F2705"/>
    <w:rsid w:val="00300F4E"/>
    <w:rsid w:val="00304716"/>
    <w:rsid w:val="00314358"/>
    <w:rsid w:val="00324218"/>
    <w:rsid w:val="00324322"/>
    <w:rsid w:val="00327A6B"/>
    <w:rsid w:val="00327BE3"/>
    <w:rsid w:val="00331455"/>
    <w:rsid w:val="0035131E"/>
    <w:rsid w:val="003520AF"/>
    <w:rsid w:val="003579DB"/>
    <w:rsid w:val="00367D01"/>
    <w:rsid w:val="00372F74"/>
    <w:rsid w:val="00373327"/>
    <w:rsid w:val="00374070"/>
    <w:rsid w:val="00382A1A"/>
    <w:rsid w:val="00387AF3"/>
    <w:rsid w:val="003929E7"/>
    <w:rsid w:val="0039382D"/>
    <w:rsid w:val="003A304F"/>
    <w:rsid w:val="003A30B8"/>
    <w:rsid w:val="003A3234"/>
    <w:rsid w:val="003B02D3"/>
    <w:rsid w:val="003B4076"/>
    <w:rsid w:val="003B4CF6"/>
    <w:rsid w:val="003C79FD"/>
    <w:rsid w:val="003D1858"/>
    <w:rsid w:val="003D3924"/>
    <w:rsid w:val="003D4A0A"/>
    <w:rsid w:val="003E0B49"/>
    <w:rsid w:val="003E55AB"/>
    <w:rsid w:val="003E66A9"/>
    <w:rsid w:val="003F0312"/>
    <w:rsid w:val="003F1A84"/>
    <w:rsid w:val="003F44F0"/>
    <w:rsid w:val="003F6FE0"/>
    <w:rsid w:val="003F7224"/>
    <w:rsid w:val="003F7605"/>
    <w:rsid w:val="00402A7C"/>
    <w:rsid w:val="004033CB"/>
    <w:rsid w:val="00407296"/>
    <w:rsid w:val="00423629"/>
    <w:rsid w:val="00424313"/>
    <w:rsid w:val="00426D99"/>
    <w:rsid w:val="00427D21"/>
    <w:rsid w:val="00432430"/>
    <w:rsid w:val="00435531"/>
    <w:rsid w:val="0044142B"/>
    <w:rsid w:val="00441B3E"/>
    <w:rsid w:val="00445467"/>
    <w:rsid w:val="004554E2"/>
    <w:rsid w:val="0045786E"/>
    <w:rsid w:val="00460738"/>
    <w:rsid w:val="004636A4"/>
    <w:rsid w:val="004644C2"/>
    <w:rsid w:val="00465D88"/>
    <w:rsid w:val="00465E55"/>
    <w:rsid w:val="00465F23"/>
    <w:rsid w:val="00466677"/>
    <w:rsid w:val="00467800"/>
    <w:rsid w:val="00467F9C"/>
    <w:rsid w:val="00470A1E"/>
    <w:rsid w:val="00473DA5"/>
    <w:rsid w:val="0047471B"/>
    <w:rsid w:val="00474F0F"/>
    <w:rsid w:val="004764ED"/>
    <w:rsid w:val="004818FE"/>
    <w:rsid w:val="00484999"/>
    <w:rsid w:val="00485BBD"/>
    <w:rsid w:val="004867D6"/>
    <w:rsid w:val="00487097"/>
    <w:rsid w:val="00491613"/>
    <w:rsid w:val="004921C1"/>
    <w:rsid w:val="00496315"/>
    <w:rsid w:val="004A224B"/>
    <w:rsid w:val="004A253E"/>
    <w:rsid w:val="004A3ABB"/>
    <w:rsid w:val="004B03C9"/>
    <w:rsid w:val="004B25CD"/>
    <w:rsid w:val="004B77DA"/>
    <w:rsid w:val="004C37D0"/>
    <w:rsid w:val="004C4194"/>
    <w:rsid w:val="004D2795"/>
    <w:rsid w:val="004D4EF0"/>
    <w:rsid w:val="004D6E2E"/>
    <w:rsid w:val="004D77F6"/>
    <w:rsid w:val="004E161A"/>
    <w:rsid w:val="004E24EA"/>
    <w:rsid w:val="004E72B1"/>
    <w:rsid w:val="004E7398"/>
    <w:rsid w:val="004E7A97"/>
    <w:rsid w:val="004F2EEC"/>
    <w:rsid w:val="00501B75"/>
    <w:rsid w:val="0050448E"/>
    <w:rsid w:val="00506F9F"/>
    <w:rsid w:val="00513553"/>
    <w:rsid w:val="005278EF"/>
    <w:rsid w:val="005301FC"/>
    <w:rsid w:val="00531E14"/>
    <w:rsid w:val="00534681"/>
    <w:rsid w:val="005468F0"/>
    <w:rsid w:val="0054766F"/>
    <w:rsid w:val="00547766"/>
    <w:rsid w:val="0055152B"/>
    <w:rsid w:val="00553342"/>
    <w:rsid w:val="005564EE"/>
    <w:rsid w:val="005640D5"/>
    <w:rsid w:val="00565024"/>
    <w:rsid w:val="0057482F"/>
    <w:rsid w:val="005750DB"/>
    <w:rsid w:val="0057728B"/>
    <w:rsid w:val="00587D13"/>
    <w:rsid w:val="00596548"/>
    <w:rsid w:val="005A07F6"/>
    <w:rsid w:val="005A6A82"/>
    <w:rsid w:val="005B35F4"/>
    <w:rsid w:val="005B4399"/>
    <w:rsid w:val="005B64D2"/>
    <w:rsid w:val="005C229C"/>
    <w:rsid w:val="005C45EA"/>
    <w:rsid w:val="005C4966"/>
    <w:rsid w:val="005D3E14"/>
    <w:rsid w:val="005D6506"/>
    <w:rsid w:val="005E75FF"/>
    <w:rsid w:val="005F25A8"/>
    <w:rsid w:val="005F381B"/>
    <w:rsid w:val="005F3BE3"/>
    <w:rsid w:val="006002FF"/>
    <w:rsid w:val="00610BB3"/>
    <w:rsid w:val="006122BA"/>
    <w:rsid w:val="006124E5"/>
    <w:rsid w:val="006233D3"/>
    <w:rsid w:val="00631F0A"/>
    <w:rsid w:val="006322A7"/>
    <w:rsid w:val="00635A44"/>
    <w:rsid w:val="00647D8E"/>
    <w:rsid w:val="0065135F"/>
    <w:rsid w:val="006519A8"/>
    <w:rsid w:val="00651A30"/>
    <w:rsid w:val="00657F44"/>
    <w:rsid w:val="0066450E"/>
    <w:rsid w:val="006672BE"/>
    <w:rsid w:val="00671A85"/>
    <w:rsid w:val="0067349D"/>
    <w:rsid w:val="00676B07"/>
    <w:rsid w:val="006834B0"/>
    <w:rsid w:val="00695A80"/>
    <w:rsid w:val="006A46A6"/>
    <w:rsid w:val="006A6543"/>
    <w:rsid w:val="006B2290"/>
    <w:rsid w:val="006B5B75"/>
    <w:rsid w:val="006B6ED0"/>
    <w:rsid w:val="006B7162"/>
    <w:rsid w:val="006D2C2E"/>
    <w:rsid w:val="006D350C"/>
    <w:rsid w:val="006D4EE4"/>
    <w:rsid w:val="006E26A8"/>
    <w:rsid w:val="006E423C"/>
    <w:rsid w:val="006F2404"/>
    <w:rsid w:val="00702F66"/>
    <w:rsid w:val="007113CA"/>
    <w:rsid w:val="00714A39"/>
    <w:rsid w:val="00717D88"/>
    <w:rsid w:val="0072446A"/>
    <w:rsid w:val="00726556"/>
    <w:rsid w:val="0073018D"/>
    <w:rsid w:val="00735BF1"/>
    <w:rsid w:val="0073772A"/>
    <w:rsid w:val="00741186"/>
    <w:rsid w:val="00741352"/>
    <w:rsid w:val="00742985"/>
    <w:rsid w:val="0074573E"/>
    <w:rsid w:val="00752BFC"/>
    <w:rsid w:val="007630F2"/>
    <w:rsid w:val="00766E4C"/>
    <w:rsid w:val="007700A6"/>
    <w:rsid w:val="007803E1"/>
    <w:rsid w:val="00780E94"/>
    <w:rsid w:val="00784A53"/>
    <w:rsid w:val="0078730A"/>
    <w:rsid w:val="007907B6"/>
    <w:rsid w:val="00792B59"/>
    <w:rsid w:val="007942D3"/>
    <w:rsid w:val="007A1994"/>
    <w:rsid w:val="007A369C"/>
    <w:rsid w:val="007A407A"/>
    <w:rsid w:val="007B2B2E"/>
    <w:rsid w:val="007B600C"/>
    <w:rsid w:val="007B6C09"/>
    <w:rsid w:val="007C2192"/>
    <w:rsid w:val="007C3886"/>
    <w:rsid w:val="007C4D6D"/>
    <w:rsid w:val="007C7FF5"/>
    <w:rsid w:val="007D1100"/>
    <w:rsid w:val="007D6490"/>
    <w:rsid w:val="007D6F16"/>
    <w:rsid w:val="007D7790"/>
    <w:rsid w:val="007D7DA8"/>
    <w:rsid w:val="007E09DA"/>
    <w:rsid w:val="007E0E8A"/>
    <w:rsid w:val="007E3482"/>
    <w:rsid w:val="007E5A09"/>
    <w:rsid w:val="007F5F33"/>
    <w:rsid w:val="007F62C0"/>
    <w:rsid w:val="007F6367"/>
    <w:rsid w:val="008018F0"/>
    <w:rsid w:val="00804343"/>
    <w:rsid w:val="008131A4"/>
    <w:rsid w:val="008178B6"/>
    <w:rsid w:val="0082065A"/>
    <w:rsid w:val="00821C38"/>
    <w:rsid w:val="00825562"/>
    <w:rsid w:val="008270AC"/>
    <w:rsid w:val="008279AA"/>
    <w:rsid w:val="00827A6A"/>
    <w:rsid w:val="00832896"/>
    <w:rsid w:val="008401F5"/>
    <w:rsid w:val="008411C1"/>
    <w:rsid w:val="00855479"/>
    <w:rsid w:val="008557C3"/>
    <w:rsid w:val="008563BE"/>
    <w:rsid w:val="008575B6"/>
    <w:rsid w:val="008644C2"/>
    <w:rsid w:val="00865B74"/>
    <w:rsid w:val="00867B65"/>
    <w:rsid w:val="00870845"/>
    <w:rsid w:val="00871992"/>
    <w:rsid w:val="00873BE7"/>
    <w:rsid w:val="00880D92"/>
    <w:rsid w:val="00884E94"/>
    <w:rsid w:val="00886C5D"/>
    <w:rsid w:val="00887715"/>
    <w:rsid w:val="00894A47"/>
    <w:rsid w:val="00895069"/>
    <w:rsid w:val="00895CB1"/>
    <w:rsid w:val="008A00D5"/>
    <w:rsid w:val="008A0904"/>
    <w:rsid w:val="008A6346"/>
    <w:rsid w:val="008B2CFE"/>
    <w:rsid w:val="008B434F"/>
    <w:rsid w:val="008C28C5"/>
    <w:rsid w:val="008C4EFA"/>
    <w:rsid w:val="008D10FC"/>
    <w:rsid w:val="008D23A8"/>
    <w:rsid w:val="008D2811"/>
    <w:rsid w:val="008D73B8"/>
    <w:rsid w:val="008E1B6D"/>
    <w:rsid w:val="008E5524"/>
    <w:rsid w:val="008F3FF0"/>
    <w:rsid w:val="008F49CF"/>
    <w:rsid w:val="008F57F1"/>
    <w:rsid w:val="009004CE"/>
    <w:rsid w:val="00900D1F"/>
    <w:rsid w:val="00901400"/>
    <w:rsid w:val="00923722"/>
    <w:rsid w:val="009245EF"/>
    <w:rsid w:val="00930BA1"/>
    <w:rsid w:val="0093169E"/>
    <w:rsid w:val="009505C9"/>
    <w:rsid w:val="009521E9"/>
    <w:rsid w:val="00954531"/>
    <w:rsid w:val="0095724B"/>
    <w:rsid w:val="00964AF8"/>
    <w:rsid w:val="009700F1"/>
    <w:rsid w:val="00971A7C"/>
    <w:rsid w:val="00971FC4"/>
    <w:rsid w:val="00977759"/>
    <w:rsid w:val="0098084A"/>
    <w:rsid w:val="009A3379"/>
    <w:rsid w:val="009A36C5"/>
    <w:rsid w:val="009A38F1"/>
    <w:rsid w:val="009A4519"/>
    <w:rsid w:val="009A7B3B"/>
    <w:rsid w:val="009A7E7F"/>
    <w:rsid w:val="009B02E4"/>
    <w:rsid w:val="009B666A"/>
    <w:rsid w:val="009B6A81"/>
    <w:rsid w:val="009B71BD"/>
    <w:rsid w:val="009B744A"/>
    <w:rsid w:val="009B76F6"/>
    <w:rsid w:val="009C1058"/>
    <w:rsid w:val="009D0B5C"/>
    <w:rsid w:val="009D2E4A"/>
    <w:rsid w:val="009E346F"/>
    <w:rsid w:val="009E3F30"/>
    <w:rsid w:val="009E40AA"/>
    <w:rsid w:val="009F1254"/>
    <w:rsid w:val="009F350E"/>
    <w:rsid w:val="009F6E53"/>
    <w:rsid w:val="009F7F7C"/>
    <w:rsid w:val="00A01D89"/>
    <w:rsid w:val="00A04D34"/>
    <w:rsid w:val="00A07357"/>
    <w:rsid w:val="00A116B6"/>
    <w:rsid w:val="00A118EB"/>
    <w:rsid w:val="00A132D0"/>
    <w:rsid w:val="00A14005"/>
    <w:rsid w:val="00A20A45"/>
    <w:rsid w:val="00A222E8"/>
    <w:rsid w:val="00A27FB2"/>
    <w:rsid w:val="00A30CC7"/>
    <w:rsid w:val="00A3212E"/>
    <w:rsid w:val="00A33711"/>
    <w:rsid w:val="00A37C4C"/>
    <w:rsid w:val="00A40623"/>
    <w:rsid w:val="00A411BC"/>
    <w:rsid w:val="00A4302F"/>
    <w:rsid w:val="00A451EA"/>
    <w:rsid w:val="00A470B4"/>
    <w:rsid w:val="00A47D18"/>
    <w:rsid w:val="00A5543D"/>
    <w:rsid w:val="00A5657D"/>
    <w:rsid w:val="00A60B37"/>
    <w:rsid w:val="00A65FFE"/>
    <w:rsid w:val="00A66A62"/>
    <w:rsid w:val="00A74280"/>
    <w:rsid w:val="00A80CD8"/>
    <w:rsid w:val="00A8151D"/>
    <w:rsid w:val="00A82BCA"/>
    <w:rsid w:val="00A83FFB"/>
    <w:rsid w:val="00AA2AF2"/>
    <w:rsid w:val="00AA3252"/>
    <w:rsid w:val="00AA426E"/>
    <w:rsid w:val="00AB2C3D"/>
    <w:rsid w:val="00AB5649"/>
    <w:rsid w:val="00AD0BE5"/>
    <w:rsid w:val="00AD5D0C"/>
    <w:rsid w:val="00AD6F08"/>
    <w:rsid w:val="00AE2F52"/>
    <w:rsid w:val="00AE5E95"/>
    <w:rsid w:val="00AE7390"/>
    <w:rsid w:val="00AF20E1"/>
    <w:rsid w:val="00AF4389"/>
    <w:rsid w:val="00AF5D5E"/>
    <w:rsid w:val="00AF7367"/>
    <w:rsid w:val="00B03EEF"/>
    <w:rsid w:val="00B04343"/>
    <w:rsid w:val="00B066AD"/>
    <w:rsid w:val="00B0708F"/>
    <w:rsid w:val="00B07A74"/>
    <w:rsid w:val="00B07A78"/>
    <w:rsid w:val="00B17CE8"/>
    <w:rsid w:val="00B242EC"/>
    <w:rsid w:val="00B27289"/>
    <w:rsid w:val="00B302AF"/>
    <w:rsid w:val="00B3369F"/>
    <w:rsid w:val="00B427E9"/>
    <w:rsid w:val="00B439B4"/>
    <w:rsid w:val="00B53623"/>
    <w:rsid w:val="00B617FB"/>
    <w:rsid w:val="00B61BE4"/>
    <w:rsid w:val="00B637CC"/>
    <w:rsid w:val="00B64F3C"/>
    <w:rsid w:val="00B672EC"/>
    <w:rsid w:val="00B7062D"/>
    <w:rsid w:val="00B7118B"/>
    <w:rsid w:val="00B7497C"/>
    <w:rsid w:val="00B8238F"/>
    <w:rsid w:val="00B8281D"/>
    <w:rsid w:val="00B942C8"/>
    <w:rsid w:val="00B96AE6"/>
    <w:rsid w:val="00BA1A5C"/>
    <w:rsid w:val="00BA32A7"/>
    <w:rsid w:val="00BB0F62"/>
    <w:rsid w:val="00BC2CCD"/>
    <w:rsid w:val="00BD23DC"/>
    <w:rsid w:val="00BD37AE"/>
    <w:rsid w:val="00BD436A"/>
    <w:rsid w:val="00BD5D83"/>
    <w:rsid w:val="00BF5F07"/>
    <w:rsid w:val="00BF6036"/>
    <w:rsid w:val="00BF76E0"/>
    <w:rsid w:val="00C00A0C"/>
    <w:rsid w:val="00C011DF"/>
    <w:rsid w:val="00C05CB1"/>
    <w:rsid w:val="00C11AE5"/>
    <w:rsid w:val="00C13DCB"/>
    <w:rsid w:val="00C15CF9"/>
    <w:rsid w:val="00C20679"/>
    <w:rsid w:val="00C22E3A"/>
    <w:rsid w:val="00C3164F"/>
    <w:rsid w:val="00C31A55"/>
    <w:rsid w:val="00C37FF0"/>
    <w:rsid w:val="00C44D0E"/>
    <w:rsid w:val="00C47294"/>
    <w:rsid w:val="00C55440"/>
    <w:rsid w:val="00C5721B"/>
    <w:rsid w:val="00C60255"/>
    <w:rsid w:val="00C63E25"/>
    <w:rsid w:val="00C669C3"/>
    <w:rsid w:val="00C6773A"/>
    <w:rsid w:val="00C7019F"/>
    <w:rsid w:val="00C84EE0"/>
    <w:rsid w:val="00C85D04"/>
    <w:rsid w:val="00C9161D"/>
    <w:rsid w:val="00CA3363"/>
    <w:rsid w:val="00CA5981"/>
    <w:rsid w:val="00CA75B6"/>
    <w:rsid w:val="00CB2DCC"/>
    <w:rsid w:val="00CB55A0"/>
    <w:rsid w:val="00CB73D7"/>
    <w:rsid w:val="00CC2524"/>
    <w:rsid w:val="00CC611B"/>
    <w:rsid w:val="00CD3333"/>
    <w:rsid w:val="00CD6026"/>
    <w:rsid w:val="00CD6CEF"/>
    <w:rsid w:val="00CE4D3C"/>
    <w:rsid w:val="00CF1848"/>
    <w:rsid w:val="00D12044"/>
    <w:rsid w:val="00D13DE1"/>
    <w:rsid w:val="00D15CD0"/>
    <w:rsid w:val="00D17B8C"/>
    <w:rsid w:val="00D22C80"/>
    <w:rsid w:val="00D233DC"/>
    <w:rsid w:val="00D3141B"/>
    <w:rsid w:val="00D31713"/>
    <w:rsid w:val="00D33571"/>
    <w:rsid w:val="00D34D6B"/>
    <w:rsid w:val="00D34F2A"/>
    <w:rsid w:val="00D370D8"/>
    <w:rsid w:val="00D40CFD"/>
    <w:rsid w:val="00D42A30"/>
    <w:rsid w:val="00D45FEA"/>
    <w:rsid w:val="00D4756C"/>
    <w:rsid w:val="00D509BF"/>
    <w:rsid w:val="00D51754"/>
    <w:rsid w:val="00D548C5"/>
    <w:rsid w:val="00D55358"/>
    <w:rsid w:val="00D60B0A"/>
    <w:rsid w:val="00D631CB"/>
    <w:rsid w:val="00D63E51"/>
    <w:rsid w:val="00D74381"/>
    <w:rsid w:val="00D75CE3"/>
    <w:rsid w:val="00D76A18"/>
    <w:rsid w:val="00D80667"/>
    <w:rsid w:val="00D84F09"/>
    <w:rsid w:val="00D8529A"/>
    <w:rsid w:val="00D90181"/>
    <w:rsid w:val="00D9430D"/>
    <w:rsid w:val="00D97C52"/>
    <w:rsid w:val="00DA21EF"/>
    <w:rsid w:val="00DA3AE7"/>
    <w:rsid w:val="00DA61B7"/>
    <w:rsid w:val="00DA7CDC"/>
    <w:rsid w:val="00DB0376"/>
    <w:rsid w:val="00DB18B1"/>
    <w:rsid w:val="00DB4E31"/>
    <w:rsid w:val="00DB63BC"/>
    <w:rsid w:val="00DC1B61"/>
    <w:rsid w:val="00DD118C"/>
    <w:rsid w:val="00DD2300"/>
    <w:rsid w:val="00DD5D5A"/>
    <w:rsid w:val="00DE2D7A"/>
    <w:rsid w:val="00DE4933"/>
    <w:rsid w:val="00DE6AE0"/>
    <w:rsid w:val="00DE781B"/>
    <w:rsid w:val="00DF2433"/>
    <w:rsid w:val="00DF2780"/>
    <w:rsid w:val="00DF568C"/>
    <w:rsid w:val="00DF654D"/>
    <w:rsid w:val="00E01777"/>
    <w:rsid w:val="00E023BF"/>
    <w:rsid w:val="00E049A2"/>
    <w:rsid w:val="00E1326F"/>
    <w:rsid w:val="00E16AFA"/>
    <w:rsid w:val="00E2042B"/>
    <w:rsid w:val="00E2142F"/>
    <w:rsid w:val="00E2471B"/>
    <w:rsid w:val="00E277AA"/>
    <w:rsid w:val="00E32AB5"/>
    <w:rsid w:val="00E32E56"/>
    <w:rsid w:val="00E637E6"/>
    <w:rsid w:val="00E64A4B"/>
    <w:rsid w:val="00E65AC5"/>
    <w:rsid w:val="00E66235"/>
    <w:rsid w:val="00E72677"/>
    <w:rsid w:val="00E82385"/>
    <w:rsid w:val="00E83C24"/>
    <w:rsid w:val="00E869CC"/>
    <w:rsid w:val="00E90718"/>
    <w:rsid w:val="00E926C9"/>
    <w:rsid w:val="00E9318D"/>
    <w:rsid w:val="00E93BFD"/>
    <w:rsid w:val="00EA1743"/>
    <w:rsid w:val="00EA40F2"/>
    <w:rsid w:val="00EC36F8"/>
    <w:rsid w:val="00EC5F46"/>
    <w:rsid w:val="00ED38B5"/>
    <w:rsid w:val="00ED792C"/>
    <w:rsid w:val="00EE2E36"/>
    <w:rsid w:val="00EF150E"/>
    <w:rsid w:val="00EF693A"/>
    <w:rsid w:val="00F03767"/>
    <w:rsid w:val="00F038FD"/>
    <w:rsid w:val="00F0441D"/>
    <w:rsid w:val="00F062EA"/>
    <w:rsid w:val="00F22A56"/>
    <w:rsid w:val="00F234A2"/>
    <w:rsid w:val="00F24619"/>
    <w:rsid w:val="00F329EA"/>
    <w:rsid w:val="00F3378B"/>
    <w:rsid w:val="00F411DD"/>
    <w:rsid w:val="00F43AB3"/>
    <w:rsid w:val="00F44073"/>
    <w:rsid w:val="00F52CA6"/>
    <w:rsid w:val="00F5320F"/>
    <w:rsid w:val="00F62BFC"/>
    <w:rsid w:val="00F71EE6"/>
    <w:rsid w:val="00F748A1"/>
    <w:rsid w:val="00F75DA4"/>
    <w:rsid w:val="00F85248"/>
    <w:rsid w:val="00F90D25"/>
    <w:rsid w:val="00F94774"/>
    <w:rsid w:val="00F95A0A"/>
    <w:rsid w:val="00FA1D21"/>
    <w:rsid w:val="00FA32BB"/>
    <w:rsid w:val="00FA3883"/>
    <w:rsid w:val="00FA7351"/>
    <w:rsid w:val="00FB5F32"/>
    <w:rsid w:val="00FB7D72"/>
    <w:rsid w:val="00FC1C35"/>
    <w:rsid w:val="00FC1DF2"/>
    <w:rsid w:val="00FC2F70"/>
    <w:rsid w:val="00FC3A0D"/>
    <w:rsid w:val="00FC53DB"/>
    <w:rsid w:val="00FC5BCF"/>
    <w:rsid w:val="00FD242C"/>
    <w:rsid w:val="00FD5B7A"/>
    <w:rsid w:val="00FD753B"/>
    <w:rsid w:val="00FE0C9C"/>
    <w:rsid w:val="00FE6473"/>
    <w:rsid w:val="00FE6BD5"/>
    <w:rsid w:val="00FF09EE"/>
    <w:rsid w:val="00FF17FB"/>
    <w:rsid w:val="00FF2544"/>
    <w:rsid w:val="00FF58DB"/>
    <w:rsid w:val="00FF62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2E965A1"/>
  <w15:docId w15:val="{9447F279-50B6-408D-9158-201A2DA9E8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fr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E09DA"/>
    <w:pPr>
      <w:jc w:val="both"/>
    </w:pPr>
    <w:rPr>
      <w:rFonts w:ascii="Times New Roman" w:eastAsia="Times New Roman" w:hAnsi="Times New Roman" w:cs="Times New Roman"/>
      <w:sz w:val="22"/>
      <w:lang w:val="en-GB"/>
    </w:rPr>
  </w:style>
  <w:style w:type="paragraph" w:styleId="Heading1">
    <w:name w:val="heading 1"/>
    <w:basedOn w:val="Normal"/>
    <w:next w:val="Heading2"/>
    <w:link w:val="Heading1Char"/>
    <w:qFormat/>
    <w:rsid w:val="007E09DA"/>
    <w:pPr>
      <w:keepNext/>
      <w:tabs>
        <w:tab w:val="left" w:pos="720"/>
      </w:tabs>
      <w:spacing w:before="240" w:after="120"/>
      <w:jc w:val="center"/>
      <w:outlineLvl w:val="0"/>
    </w:pPr>
    <w:rPr>
      <w:b/>
      <w:caps/>
    </w:rPr>
  </w:style>
  <w:style w:type="paragraph" w:styleId="Heading2">
    <w:name w:val="heading 2"/>
    <w:basedOn w:val="Normal"/>
    <w:next w:val="Normal"/>
    <w:link w:val="Heading2Char"/>
    <w:qFormat/>
    <w:rsid w:val="006122BA"/>
    <w:pPr>
      <w:keepNext/>
      <w:tabs>
        <w:tab w:val="left" w:pos="720"/>
      </w:tabs>
      <w:spacing w:before="120" w:after="120"/>
      <w:jc w:val="center"/>
      <w:outlineLvl w:val="1"/>
    </w:pPr>
    <w:rPr>
      <w:b/>
      <w:bCs/>
      <w:iCs/>
    </w:rPr>
  </w:style>
  <w:style w:type="paragraph" w:styleId="Heading3">
    <w:name w:val="heading 3"/>
    <w:basedOn w:val="Normal"/>
    <w:next w:val="Normal"/>
    <w:link w:val="Heading3Char"/>
    <w:qFormat/>
    <w:rsid w:val="007E09DA"/>
    <w:pPr>
      <w:keepNext/>
      <w:tabs>
        <w:tab w:val="left" w:pos="567"/>
      </w:tabs>
      <w:spacing w:before="120" w:after="120"/>
      <w:jc w:val="center"/>
      <w:outlineLvl w:val="2"/>
    </w:pPr>
    <w:rPr>
      <w:i/>
      <w:iCs/>
    </w:rPr>
  </w:style>
  <w:style w:type="paragraph" w:styleId="Heading4">
    <w:name w:val="heading 4"/>
    <w:basedOn w:val="Normal"/>
    <w:link w:val="Heading4Char"/>
    <w:qFormat/>
    <w:rsid w:val="007E09DA"/>
    <w:pPr>
      <w:keepNext/>
      <w:spacing w:before="120" w:after="120"/>
      <w:outlineLvl w:val="3"/>
    </w:pPr>
    <w:rPr>
      <w:rFonts w:ascii="Times New Roman Bold" w:eastAsia="Arial Unicode MS" w:hAnsi="Times New Roman Bold" w:cs="Arial"/>
      <w:b/>
      <w:bCs/>
      <w:i/>
    </w:rPr>
  </w:style>
  <w:style w:type="paragraph" w:styleId="Heading5">
    <w:name w:val="heading 5"/>
    <w:basedOn w:val="Normal"/>
    <w:next w:val="Normal"/>
    <w:link w:val="Heading5Char"/>
    <w:qFormat/>
    <w:rsid w:val="007E09DA"/>
    <w:pPr>
      <w:keepNext/>
      <w:numPr>
        <w:ilvl w:val="4"/>
        <w:numId w:val="1"/>
      </w:numPr>
      <w:spacing w:before="120" w:after="120"/>
      <w:jc w:val="left"/>
      <w:outlineLvl w:val="4"/>
    </w:pPr>
    <w:rPr>
      <w:bCs/>
      <w:i/>
      <w:szCs w:val="26"/>
      <w:lang w:val="en-CA"/>
    </w:rPr>
  </w:style>
  <w:style w:type="paragraph" w:styleId="Heading6">
    <w:name w:val="heading 6"/>
    <w:basedOn w:val="Normal"/>
    <w:next w:val="Normal"/>
    <w:link w:val="Heading6Char"/>
    <w:qFormat/>
    <w:rsid w:val="007E09DA"/>
    <w:pPr>
      <w:keepNext/>
      <w:spacing w:after="240" w:line="240" w:lineRule="exact"/>
      <w:ind w:left="720"/>
      <w:outlineLvl w:val="5"/>
    </w:pPr>
    <w:rPr>
      <w:u w:val="single"/>
    </w:rPr>
  </w:style>
  <w:style w:type="paragraph" w:styleId="Heading7">
    <w:name w:val="heading 7"/>
    <w:basedOn w:val="Normal"/>
    <w:next w:val="Normal"/>
    <w:link w:val="Heading7Char"/>
    <w:rsid w:val="007E09DA"/>
    <w:pPr>
      <w:keepNext/>
      <w:jc w:val="right"/>
      <w:outlineLvl w:val="6"/>
    </w:pPr>
    <w:rPr>
      <w:rFonts w:ascii="Univers" w:hAnsi="Univers"/>
      <w:b/>
      <w:sz w:val="28"/>
    </w:rPr>
  </w:style>
  <w:style w:type="paragraph" w:styleId="Heading8">
    <w:name w:val="heading 8"/>
    <w:basedOn w:val="Normal"/>
    <w:next w:val="Normal"/>
    <w:link w:val="Heading8Char"/>
    <w:qFormat/>
    <w:rsid w:val="007E09DA"/>
    <w:pPr>
      <w:keepNext/>
      <w:jc w:val="right"/>
      <w:outlineLvl w:val="7"/>
    </w:pPr>
    <w:rPr>
      <w:rFonts w:ascii="Univers" w:hAnsi="Univers"/>
      <w:b/>
      <w:sz w:val="32"/>
    </w:rPr>
  </w:style>
  <w:style w:type="paragraph" w:styleId="Heading9">
    <w:name w:val="heading 9"/>
    <w:basedOn w:val="Normal"/>
    <w:next w:val="Normal"/>
    <w:link w:val="Heading9Char"/>
    <w:rsid w:val="007E09DA"/>
    <w:pPr>
      <w:keepNext/>
      <w:spacing w:before="100" w:beforeAutospacing="1" w:after="120"/>
      <w:outlineLvl w:val="8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9161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9161D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161D"/>
    <w:rPr>
      <w:rFonts w:ascii="Lucida Grande" w:hAnsi="Lucida Grande" w:cs="Lucida Grande"/>
      <w:sz w:val="18"/>
      <w:szCs w:val="18"/>
      <w:lang w:val="en-US"/>
    </w:rPr>
  </w:style>
  <w:style w:type="character" w:styleId="PlaceholderText">
    <w:name w:val="Placeholder Text"/>
    <w:basedOn w:val="DefaultParagraphFont"/>
    <w:uiPriority w:val="99"/>
    <w:semiHidden/>
    <w:rsid w:val="00105372"/>
    <w:rPr>
      <w:color w:val="808080"/>
    </w:rPr>
  </w:style>
  <w:style w:type="paragraph" w:styleId="Header">
    <w:name w:val="header"/>
    <w:basedOn w:val="Normal"/>
    <w:link w:val="HeaderChar"/>
    <w:rsid w:val="007E09D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CF1848"/>
    <w:rPr>
      <w:rFonts w:ascii="Times New Roman" w:eastAsia="Times New Roman" w:hAnsi="Times New Roman" w:cs="Times New Roman"/>
      <w:sz w:val="22"/>
      <w:lang w:val="en-GB"/>
    </w:rPr>
  </w:style>
  <w:style w:type="paragraph" w:styleId="Footer">
    <w:name w:val="footer"/>
    <w:basedOn w:val="Normal"/>
    <w:link w:val="FooterChar"/>
    <w:rsid w:val="007E09DA"/>
    <w:pPr>
      <w:tabs>
        <w:tab w:val="center" w:pos="4320"/>
        <w:tab w:val="right" w:pos="8640"/>
      </w:tabs>
      <w:ind w:firstLine="720"/>
      <w:jc w:val="right"/>
    </w:pPr>
  </w:style>
  <w:style w:type="character" w:customStyle="1" w:styleId="FooterChar">
    <w:name w:val="Footer Char"/>
    <w:basedOn w:val="DefaultParagraphFont"/>
    <w:link w:val="Footer"/>
    <w:rsid w:val="00CF1848"/>
    <w:rPr>
      <w:rFonts w:ascii="Times New Roman" w:eastAsia="Times New Roman" w:hAnsi="Times New Roman" w:cs="Times New Roman"/>
      <w:sz w:val="22"/>
      <w:lang w:val="en-GB"/>
    </w:rPr>
  </w:style>
  <w:style w:type="paragraph" w:customStyle="1" w:styleId="meetingname">
    <w:name w:val="meeting name"/>
    <w:basedOn w:val="Normal"/>
    <w:qFormat/>
    <w:rsid w:val="00534681"/>
    <w:pPr>
      <w:ind w:left="142" w:right="4218" w:hanging="142"/>
    </w:pPr>
    <w:rPr>
      <w:caps/>
      <w:szCs w:val="22"/>
    </w:rPr>
  </w:style>
  <w:style w:type="paragraph" w:styleId="Title">
    <w:name w:val="Title"/>
    <w:basedOn w:val="Normal"/>
    <w:next w:val="Normal"/>
    <w:link w:val="TitleChar"/>
    <w:uiPriority w:val="10"/>
    <w:qFormat/>
    <w:rsid w:val="007E09DA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7E09DA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7E09DA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</w:rPr>
  </w:style>
  <w:style w:type="character" w:customStyle="1" w:styleId="SubtitleChar">
    <w:name w:val="Subtitle Char"/>
    <w:basedOn w:val="DefaultParagraphFont"/>
    <w:link w:val="Subtitle"/>
    <w:uiPriority w:val="11"/>
    <w:rsid w:val="007E09DA"/>
    <w:rPr>
      <w:rFonts w:asciiTheme="majorHAnsi" w:eastAsiaTheme="majorEastAsia" w:hAnsiTheme="majorHAnsi" w:cstheme="majorBidi"/>
      <w:i/>
      <w:iCs/>
      <w:color w:val="4F81BD" w:themeColor="accent1"/>
      <w:spacing w:val="15"/>
      <w:lang w:val="en-US"/>
    </w:rPr>
  </w:style>
  <w:style w:type="character" w:customStyle="1" w:styleId="Heading1Char">
    <w:name w:val="Heading 1 Char"/>
    <w:basedOn w:val="DefaultParagraphFont"/>
    <w:link w:val="Heading1"/>
    <w:rsid w:val="007E09DA"/>
    <w:rPr>
      <w:rFonts w:ascii="Times New Roman" w:eastAsia="Times New Roman" w:hAnsi="Times New Roman" w:cs="Times New Roman"/>
      <w:b/>
      <w:caps/>
      <w:sz w:val="22"/>
      <w:lang w:val="en-GB"/>
    </w:rPr>
  </w:style>
  <w:style w:type="paragraph" w:styleId="BodyText">
    <w:name w:val="Body Text"/>
    <w:basedOn w:val="Normal"/>
    <w:link w:val="BodyTextChar"/>
    <w:rsid w:val="007E09DA"/>
    <w:pPr>
      <w:spacing w:before="120" w:after="120"/>
      <w:ind w:firstLine="720"/>
    </w:pPr>
    <w:rPr>
      <w:iCs/>
    </w:rPr>
  </w:style>
  <w:style w:type="character" w:customStyle="1" w:styleId="BodyTextChar">
    <w:name w:val="Body Text Char"/>
    <w:basedOn w:val="DefaultParagraphFont"/>
    <w:link w:val="BodyText"/>
    <w:rsid w:val="007E09DA"/>
    <w:rPr>
      <w:rFonts w:ascii="Times New Roman" w:eastAsia="Times New Roman" w:hAnsi="Times New Roman" w:cs="Times New Roman"/>
      <w:iCs/>
      <w:sz w:val="22"/>
      <w:lang w:val="en-GB"/>
    </w:rPr>
  </w:style>
  <w:style w:type="paragraph" w:styleId="BodyTextIndent">
    <w:name w:val="Body Text Indent"/>
    <w:basedOn w:val="Normal"/>
    <w:link w:val="BodyTextIndentChar"/>
    <w:rsid w:val="007E09DA"/>
    <w:pPr>
      <w:spacing w:before="120" w:after="120"/>
      <w:ind w:left="1440" w:hanging="720"/>
      <w:jc w:val="left"/>
    </w:pPr>
  </w:style>
  <w:style w:type="character" w:customStyle="1" w:styleId="BodyTextIndentChar">
    <w:name w:val="Body Text Indent Char"/>
    <w:basedOn w:val="DefaultParagraphFont"/>
    <w:link w:val="BodyTextIndent"/>
    <w:rsid w:val="007E09DA"/>
    <w:rPr>
      <w:rFonts w:ascii="Times New Roman" w:eastAsia="Times New Roman" w:hAnsi="Times New Roman" w:cs="Times New Roman"/>
      <w:sz w:val="22"/>
      <w:lang w:val="en-GB"/>
    </w:rPr>
  </w:style>
  <w:style w:type="character" w:styleId="CommentReference">
    <w:name w:val="annotation reference"/>
    <w:semiHidden/>
    <w:rsid w:val="007E09DA"/>
    <w:rPr>
      <w:sz w:val="16"/>
    </w:rPr>
  </w:style>
  <w:style w:type="paragraph" w:styleId="CommentText">
    <w:name w:val="annotation text"/>
    <w:basedOn w:val="Normal"/>
    <w:link w:val="CommentTextChar"/>
    <w:semiHidden/>
    <w:rsid w:val="007E09DA"/>
    <w:pPr>
      <w:spacing w:after="120" w:line="240" w:lineRule="exact"/>
    </w:pPr>
  </w:style>
  <w:style w:type="character" w:customStyle="1" w:styleId="CommentTextChar">
    <w:name w:val="Comment Text Char"/>
    <w:basedOn w:val="DefaultParagraphFont"/>
    <w:link w:val="CommentText"/>
    <w:semiHidden/>
    <w:rsid w:val="007E09DA"/>
    <w:rPr>
      <w:rFonts w:ascii="Times New Roman" w:eastAsia="Times New Roman" w:hAnsi="Times New Roman" w:cs="Times New Roman"/>
      <w:sz w:val="22"/>
      <w:lang w:val="en-GB"/>
    </w:rPr>
  </w:style>
  <w:style w:type="paragraph" w:customStyle="1" w:styleId="Cornernotation">
    <w:name w:val="Corner notation"/>
    <w:basedOn w:val="Normal"/>
    <w:rsid w:val="007E09DA"/>
    <w:pPr>
      <w:ind w:left="170" w:right="3119" w:hanging="170"/>
      <w:jc w:val="left"/>
    </w:pPr>
  </w:style>
  <w:style w:type="character" w:styleId="EndnoteReference">
    <w:name w:val="endnote reference"/>
    <w:semiHidden/>
    <w:rsid w:val="007E09DA"/>
    <w:rPr>
      <w:vertAlign w:val="superscript"/>
    </w:rPr>
  </w:style>
  <w:style w:type="paragraph" w:styleId="EndnoteText">
    <w:name w:val="endnote text"/>
    <w:basedOn w:val="Normal"/>
    <w:link w:val="EndnoteTextChar"/>
    <w:semiHidden/>
    <w:rsid w:val="007E09DA"/>
    <w:pPr>
      <w:widowControl w:val="0"/>
      <w:tabs>
        <w:tab w:val="left" w:pos="-720"/>
      </w:tabs>
      <w:suppressAutoHyphens/>
    </w:pPr>
    <w:rPr>
      <w:rFonts w:ascii="Courier New" w:hAnsi="Courier New"/>
    </w:rPr>
  </w:style>
  <w:style w:type="character" w:customStyle="1" w:styleId="EndnoteTextChar">
    <w:name w:val="Endnote Text Char"/>
    <w:basedOn w:val="DefaultParagraphFont"/>
    <w:link w:val="EndnoteText"/>
    <w:semiHidden/>
    <w:rsid w:val="007E09DA"/>
    <w:rPr>
      <w:rFonts w:ascii="Courier New" w:eastAsia="Times New Roman" w:hAnsi="Courier New" w:cs="Times New Roman"/>
      <w:sz w:val="22"/>
      <w:lang w:val="en-GB"/>
    </w:rPr>
  </w:style>
  <w:style w:type="character" w:styleId="FollowedHyperlink">
    <w:name w:val="FollowedHyperlink"/>
    <w:rsid w:val="007E09DA"/>
    <w:rPr>
      <w:color w:val="800080"/>
      <w:u w:val="single"/>
    </w:rPr>
  </w:style>
  <w:style w:type="character" w:styleId="FootnoteReference">
    <w:name w:val="footnote reference"/>
    <w:semiHidden/>
    <w:rsid w:val="00427D21"/>
    <w:rPr>
      <w:sz w:val="22"/>
      <w:u w:val="none"/>
      <w:vertAlign w:val="superscript"/>
    </w:rPr>
  </w:style>
  <w:style w:type="paragraph" w:styleId="FootnoteText">
    <w:name w:val="footnote text"/>
    <w:basedOn w:val="Normal"/>
    <w:link w:val="FootnoteTextChar"/>
    <w:semiHidden/>
    <w:rsid w:val="007E09DA"/>
    <w:pPr>
      <w:keepLines/>
      <w:spacing w:after="60"/>
      <w:ind w:firstLine="720"/>
    </w:pPr>
    <w:rPr>
      <w:sz w:val="18"/>
    </w:rPr>
  </w:style>
  <w:style w:type="character" w:customStyle="1" w:styleId="FootnoteTextChar">
    <w:name w:val="Footnote Text Char"/>
    <w:basedOn w:val="DefaultParagraphFont"/>
    <w:link w:val="FootnoteText"/>
    <w:semiHidden/>
    <w:rsid w:val="007E09DA"/>
    <w:rPr>
      <w:rFonts w:ascii="Times New Roman" w:eastAsia="Times New Roman" w:hAnsi="Times New Roman" w:cs="Times New Roman"/>
      <w:sz w:val="18"/>
      <w:lang w:val="en-GB"/>
    </w:rPr>
  </w:style>
  <w:style w:type="paragraph" w:customStyle="1" w:styleId="HEADING">
    <w:name w:val="HEADING"/>
    <w:basedOn w:val="Normal"/>
    <w:rsid w:val="007E09DA"/>
    <w:pPr>
      <w:keepNext/>
      <w:spacing w:before="240" w:after="120"/>
      <w:jc w:val="center"/>
    </w:pPr>
    <w:rPr>
      <w:b/>
      <w:bCs/>
      <w:caps/>
    </w:rPr>
  </w:style>
  <w:style w:type="character" w:customStyle="1" w:styleId="Heading2Char">
    <w:name w:val="Heading 2 Char"/>
    <w:basedOn w:val="DefaultParagraphFont"/>
    <w:link w:val="Heading2"/>
    <w:rsid w:val="006122BA"/>
    <w:rPr>
      <w:rFonts w:ascii="Times New Roman" w:eastAsia="Times New Roman" w:hAnsi="Times New Roman" w:cs="Times New Roman"/>
      <w:b/>
      <w:bCs/>
      <w:iCs/>
      <w:sz w:val="22"/>
      <w:lang w:val="en-GB"/>
    </w:rPr>
  </w:style>
  <w:style w:type="paragraph" w:customStyle="1" w:styleId="HEADINGNOTFORTOC">
    <w:name w:val="HEADING (NOT FOR TOC)"/>
    <w:basedOn w:val="Heading1"/>
    <w:next w:val="Heading2"/>
    <w:rsid w:val="007E09DA"/>
  </w:style>
  <w:style w:type="paragraph" w:customStyle="1" w:styleId="Heading1longmultiline">
    <w:name w:val="Heading 1 (long multiline)"/>
    <w:basedOn w:val="Heading1"/>
    <w:rsid w:val="007E09DA"/>
    <w:pPr>
      <w:ind w:left="1843" w:hanging="1134"/>
      <w:jc w:val="left"/>
    </w:pPr>
  </w:style>
  <w:style w:type="paragraph" w:customStyle="1" w:styleId="Heading1multiline">
    <w:name w:val="Heading 1 (multiline)"/>
    <w:basedOn w:val="Heading1"/>
    <w:rsid w:val="007E09DA"/>
    <w:pPr>
      <w:ind w:left="1843" w:right="996" w:hanging="567"/>
      <w:jc w:val="left"/>
    </w:pPr>
  </w:style>
  <w:style w:type="paragraph" w:customStyle="1" w:styleId="Heading2multiline">
    <w:name w:val="Heading 2 (multiline)"/>
    <w:basedOn w:val="Heading1"/>
    <w:next w:val="Normal"/>
    <w:rsid w:val="007E09DA"/>
    <w:pPr>
      <w:spacing w:before="120"/>
      <w:ind w:left="1843" w:right="998" w:hanging="567"/>
      <w:jc w:val="left"/>
    </w:pPr>
    <w:rPr>
      <w:i/>
      <w:iCs/>
      <w:caps w:val="0"/>
    </w:rPr>
  </w:style>
  <w:style w:type="paragraph" w:customStyle="1" w:styleId="Heading2longmultiline">
    <w:name w:val="Heading 2 (long multiline)"/>
    <w:basedOn w:val="Heading2multiline"/>
    <w:rsid w:val="007E09DA"/>
    <w:pPr>
      <w:ind w:left="2127" w:hanging="1276"/>
    </w:pPr>
  </w:style>
  <w:style w:type="character" w:customStyle="1" w:styleId="Heading3Char">
    <w:name w:val="Heading 3 Char"/>
    <w:basedOn w:val="DefaultParagraphFont"/>
    <w:link w:val="Heading3"/>
    <w:rsid w:val="007E09DA"/>
    <w:rPr>
      <w:rFonts w:ascii="Times New Roman" w:eastAsia="Times New Roman" w:hAnsi="Times New Roman" w:cs="Times New Roman"/>
      <w:i/>
      <w:iCs/>
      <w:sz w:val="22"/>
      <w:lang w:val="en-GB"/>
    </w:rPr>
  </w:style>
  <w:style w:type="paragraph" w:customStyle="1" w:styleId="heading2notforTOC">
    <w:name w:val="heading 2 not for TOC"/>
    <w:basedOn w:val="Heading3"/>
    <w:rsid w:val="007E09DA"/>
  </w:style>
  <w:style w:type="paragraph" w:customStyle="1" w:styleId="Heading3multiline">
    <w:name w:val="Heading 3 (multiline)"/>
    <w:basedOn w:val="Heading3"/>
    <w:next w:val="Normal"/>
    <w:rsid w:val="007E09DA"/>
    <w:pPr>
      <w:ind w:left="1418" w:hanging="425"/>
      <w:jc w:val="left"/>
    </w:pPr>
  </w:style>
  <w:style w:type="character" w:customStyle="1" w:styleId="Heading4Char">
    <w:name w:val="Heading 4 Char"/>
    <w:basedOn w:val="DefaultParagraphFont"/>
    <w:link w:val="Heading4"/>
    <w:rsid w:val="007E09DA"/>
    <w:rPr>
      <w:rFonts w:ascii="Times New Roman Bold" w:eastAsia="Arial Unicode MS" w:hAnsi="Times New Roman Bold" w:cs="Arial"/>
      <w:b/>
      <w:bCs/>
      <w:i/>
      <w:sz w:val="22"/>
      <w:lang w:val="en-GB"/>
    </w:rPr>
  </w:style>
  <w:style w:type="paragraph" w:customStyle="1" w:styleId="Heading4indent">
    <w:name w:val="Heading 4 indent"/>
    <w:basedOn w:val="Heading4"/>
    <w:rsid w:val="007E09DA"/>
    <w:pPr>
      <w:ind w:left="720"/>
      <w:outlineLvl w:val="9"/>
    </w:pPr>
    <w:rPr>
      <w:rFonts w:ascii="Times New Roman" w:hAnsi="Times New Roman"/>
    </w:rPr>
  </w:style>
  <w:style w:type="character" w:customStyle="1" w:styleId="Heading5Char">
    <w:name w:val="Heading 5 Char"/>
    <w:basedOn w:val="DefaultParagraphFont"/>
    <w:link w:val="Heading5"/>
    <w:rsid w:val="007E09DA"/>
    <w:rPr>
      <w:rFonts w:ascii="Times New Roman" w:eastAsia="Times New Roman" w:hAnsi="Times New Roman" w:cs="Times New Roman"/>
      <w:bCs/>
      <w:i/>
      <w:sz w:val="22"/>
      <w:szCs w:val="26"/>
      <w:lang w:val="en-CA"/>
    </w:rPr>
  </w:style>
  <w:style w:type="character" w:customStyle="1" w:styleId="Heading6Char">
    <w:name w:val="Heading 6 Char"/>
    <w:basedOn w:val="DefaultParagraphFont"/>
    <w:link w:val="Heading6"/>
    <w:rsid w:val="007E09DA"/>
    <w:rPr>
      <w:rFonts w:ascii="Times New Roman" w:eastAsia="Times New Roman" w:hAnsi="Times New Roman" w:cs="Times New Roman"/>
      <w:sz w:val="22"/>
      <w:u w:val="single"/>
      <w:lang w:val="en-GB"/>
    </w:rPr>
  </w:style>
  <w:style w:type="character" w:customStyle="1" w:styleId="Heading7Char">
    <w:name w:val="Heading 7 Char"/>
    <w:basedOn w:val="DefaultParagraphFont"/>
    <w:link w:val="Heading7"/>
    <w:rsid w:val="007E09DA"/>
    <w:rPr>
      <w:rFonts w:ascii="Univers" w:eastAsia="Times New Roman" w:hAnsi="Univers" w:cs="Times New Roman"/>
      <w:b/>
      <w:sz w:val="28"/>
      <w:lang w:val="en-GB"/>
    </w:rPr>
  </w:style>
  <w:style w:type="character" w:customStyle="1" w:styleId="Heading8Char">
    <w:name w:val="Heading 8 Char"/>
    <w:basedOn w:val="DefaultParagraphFont"/>
    <w:link w:val="Heading8"/>
    <w:rsid w:val="007E09DA"/>
    <w:rPr>
      <w:rFonts w:ascii="Univers" w:eastAsia="Times New Roman" w:hAnsi="Univers" w:cs="Times New Roman"/>
      <w:b/>
      <w:sz w:val="32"/>
      <w:lang w:val="en-GB"/>
    </w:rPr>
  </w:style>
  <w:style w:type="character" w:customStyle="1" w:styleId="Heading9Char">
    <w:name w:val="Heading 9 Char"/>
    <w:basedOn w:val="DefaultParagraphFont"/>
    <w:link w:val="Heading9"/>
    <w:rsid w:val="007E09DA"/>
    <w:rPr>
      <w:rFonts w:ascii="Times New Roman" w:eastAsia="Times New Roman" w:hAnsi="Times New Roman" w:cs="Times New Roman"/>
      <w:i/>
      <w:iCs/>
      <w:sz w:val="22"/>
      <w:lang w:val="en-GB"/>
    </w:rPr>
  </w:style>
  <w:style w:type="character" w:styleId="PageNumber">
    <w:name w:val="page number"/>
    <w:rsid w:val="007E09DA"/>
    <w:rPr>
      <w:rFonts w:ascii="Times New Roman" w:hAnsi="Times New Roman"/>
      <w:sz w:val="22"/>
    </w:rPr>
  </w:style>
  <w:style w:type="paragraph" w:customStyle="1" w:styleId="Para1">
    <w:name w:val="Para1"/>
    <w:basedOn w:val="Normal"/>
    <w:link w:val="Para1Char"/>
    <w:rsid w:val="00427D21"/>
    <w:pPr>
      <w:numPr>
        <w:numId w:val="4"/>
      </w:numPr>
      <w:tabs>
        <w:tab w:val="clear" w:pos="360"/>
      </w:tabs>
      <w:spacing w:before="120" w:after="120"/>
    </w:pPr>
    <w:rPr>
      <w:snapToGrid w:val="0"/>
      <w:szCs w:val="18"/>
    </w:rPr>
  </w:style>
  <w:style w:type="paragraph" w:customStyle="1" w:styleId="Para2">
    <w:name w:val="Para2"/>
    <w:basedOn w:val="Para1"/>
    <w:rsid w:val="007E09DA"/>
    <w:pPr>
      <w:numPr>
        <w:numId w:val="0"/>
      </w:numPr>
      <w:autoSpaceDE w:val="0"/>
      <w:autoSpaceDN w:val="0"/>
    </w:pPr>
  </w:style>
  <w:style w:type="paragraph" w:customStyle="1" w:styleId="Para3">
    <w:name w:val="Para3"/>
    <w:basedOn w:val="Normal"/>
    <w:rsid w:val="007E09DA"/>
    <w:pPr>
      <w:numPr>
        <w:ilvl w:val="3"/>
        <w:numId w:val="5"/>
      </w:numPr>
      <w:tabs>
        <w:tab w:val="left" w:pos="1980"/>
      </w:tabs>
      <w:spacing w:before="80" w:after="80"/>
    </w:pPr>
    <w:rPr>
      <w:szCs w:val="20"/>
    </w:rPr>
  </w:style>
  <w:style w:type="paragraph" w:customStyle="1" w:styleId="para4">
    <w:name w:val="para4"/>
    <w:basedOn w:val="Normal"/>
    <w:rsid w:val="007E09DA"/>
    <w:pPr>
      <w:overflowPunct w:val="0"/>
      <w:autoSpaceDE w:val="0"/>
      <w:autoSpaceDN w:val="0"/>
      <w:adjustRightInd w:val="0"/>
      <w:spacing w:after="120" w:line="240" w:lineRule="atLeast"/>
      <w:textAlignment w:val="baseline"/>
    </w:pPr>
    <w:rPr>
      <w:rFonts w:ascii="Courier" w:hAnsi="Courier"/>
      <w:color w:val="000000"/>
      <w:sz w:val="20"/>
      <w:szCs w:val="20"/>
    </w:rPr>
  </w:style>
  <w:style w:type="paragraph" w:customStyle="1" w:styleId="Para-decision">
    <w:name w:val="Para-decision"/>
    <w:basedOn w:val="Normal"/>
    <w:rsid w:val="007E09DA"/>
    <w:pPr>
      <w:tabs>
        <w:tab w:val="left" w:pos="-1440"/>
        <w:tab w:val="left" w:pos="-720"/>
        <w:tab w:val="left" w:pos="0"/>
        <w:tab w:val="left" w:pos="720"/>
        <w:tab w:val="left" w:pos="1440"/>
      </w:tabs>
      <w:suppressAutoHyphens/>
      <w:overflowPunct w:val="0"/>
      <w:autoSpaceDE w:val="0"/>
      <w:autoSpaceDN w:val="0"/>
      <w:adjustRightInd w:val="0"/>
      <w:spacing w:before="120" w:after="120"/>
      <w:ind w:firstLine="720"/>
      <w:jc w:val="left"/>
      <w:textAlignment w:val="baseline"/>
    </w:pPr>
    <w:rPr>
      <w:color w:val="000000"/>
    </w:rPr>
  </w:style>
  <w:style w:type="paragraph" w:customStyle="1" w:styleId="Quotationtextindented">
    <w:name w:val="Quotation text (indented)"/>
    <w:basedOn w:val="Normal"/>
    <w:qFormat/>
    <w:rsid w:val="007E09DA"/>
    <w:pPr>
      <w:spacing w:before="120" w:after="120"/>
      <w:ind w:left="720" w:right="720"/>
    </w:pPr>
    <w:rPr>
      <w:bCs/>
    </w:rPr>
  </w:style>
  <w:style w:type="paragraph" w:customStyle="1" w:styleId="recommendationheader">
    <w:name w:val="recommendation header"/>
    <w:basedOn w:val="Heading2"/>
    <w:qFormat/>
    <w:rsid w:val="007E09DA"/>
  </w:style>
  <w:style w:type="paragraph" w:customStyle="1" w:styleId="recommendationheaderlong">
    <w:name w:val="recommendation header long"/>
    <w:basedOn w:val="Heading2longmultiline"/>
    <w:qFormat/>
    <w:rsid w:val="007E09DA"/>
  </w:style>
  <w:style w:type="paragraph" w:customStyle="1" w:styleId="reference">
    <w:name w:val="reference"/>
    <w:basedOn w:val="Heading9"/>
    <w:qFormat/>
    <w:rsid w:val="007E09DA"/>
    <w:rPr>
      <w:i w:val="0"/>
      <w:sz w:val="18"/>
    </w:rPr>
  </w:style>
  <w:style w:type="character" w:customStyle="1" w:styleId="StyleFootnoteReferenceNounderline">
    <w:name w:val="Style Footnote Reference + No underline"/>
    <w:rsid w:val="007E09DA"/>
    <w:rPr>
      <w:sz w:val="18"/>
      <w:u w:val="none"/>
      <w:vertAlign w:val="baseline"/>
    </w:rPr>
  </w:style>
  <w:style w:type="paragraph" w:customStyle="1" w:styleId="tabletitle">
    <w:name w:val="table title"/>
    <w:basedOn w:val="Heading2"/>
    <w:qFormat/>
    <w:rsid w:val="0093169E"/>
    <w:pPr>
      <w:jc w:val="left"/>
      <w:outlineLvl w:val="9"/>
    </w:pPr>
    <w:rPr>
      <w:i/>
    </w:rPr>
  </w:style>
  <w:style w:type="paragraph" w:styleId="TOAHeading">
    <w:name w:val="toa heading"/>
    <w:basedOn w:val="Normal"/>
    <w:next w:val="Normal"/>
    <w:semiHidden/>
    <w:rsid w:val="007E09DA"/>
    <w:pPr>
      <w:spacing w:before="120"/>
    </w:pPr>
    <w:rPr>
      <w:rFonts w:cs="Arial"/>
      <w:b/>
      <w:bCs/>
      <w:sz w:val="24"/>
    </w:rPr>
  </w:style>
  <w:style w:type="paragraph" w:styleId="TOC1">
    <w:name w:val="toc 1"/>
    <w:basedOn w:val="Normal"/>
    <w:next w:val="Normal"/>
    <w:autoRedefine/>
    <w:semiHidden/>
    <w:rsid w:val="007E09DA"/>
    <w:pPr>
      <w:ind w:left="720" w:hanging="720"/>
    </w:pPr>
    <w:rPr>
      <w:caps/>
    </w:rPr>
  </w:style>
  <w:style w:type="paragraph" w:styleId="TOC2">
    <w:name w:val="toc 2"/>
    <w:basedOn w:val="Normal"/>
    <w:next w:val="Normal"/>
    <w:autoRedefine/>
    <w:semiHidden/>
    <w:rsid w:val="007E09DA"/>
    <w:pPr>
      <w:tabs>
        <w:tab w:val="right" w:leader="dot" w:pos="9356"/>
      </w:tabs>
      <w:ind w:left="1440" w:hanging="720"/>
    </w:pPr>
    <w:rPr>
      <w:noProof/>
      <w:szCs w:val="22"/>
    </w:rPr>
  </w:style>
  <w:style w:type="paragraph" w:styleId="TOC3">
    <w:name w:val="toc 3"/>
    <w:basedOn w:val="Normal"/>
    <w:next w:val="Normal"/>
    <w:autoRedefine/>
    <w:semiHidden/>
    <w:rsid w:val="007E09DA"/>
    <w:pPr>
      <w:ind w:left="2160" w:hanging="720"/>
    </w:pPr>
  </w:style>
  <w:style w:type="paragraph" w:styleId="TOC4">
    <w:name w:val="toc 4"/>
    <w:basedOn w:val="Normal"/>
    <w:next w:val="Normal"/>
    <w:autoRedefine/>
    <w:semiHidden/>
    <w:rsid w:val="007E09DA"/>
    <w:pPr>
      <w:spacing w:before="120" w:after="120"/>
      <w:ind w:left="660"/>
      <w:jc w:val="left"/>
    </w:pPr>
  </w:style>
  <w:style w:type="paragraph" w:styleId="TOC5">
    <w:name w:val="toc 5"/>
    <w:basedOn w:val="Normal"/>
    <w:next w:val="Normal"/>
    <w:autoRedefine/>
    <w:semiHidden/>
    <w:rsid w:val="007E09DA"/>
    <w:pPr>
      <w:spacing w:before="120" w:after="120"/>
      <w:ind w:left="880"/>
      <w:jc w:val="left"/>
    </w:pPr>
  </w:style>
  <w:style w:type="paragraph" w:styleId="TOC6">
    <w:name w:val="toc 6"/>
    <w:basedOn w:val="Normal"/>
    <w:next w:val="Normal"/>
    <w:autoRedefine/>
    <w:semiHidden/>
    <w:rsid w:val="007E09DA"/>
    <w:pPr>
      <w:spacing w:before="120" w:after="120"/>
      <w:ind w:left="1100"/>
      <w:jc w:val="left"/>
    </w:pPr>
  </w:style>
  <w:style w:type="paragraph" w:styleId="TOC7">
    <w:name w:val="toc 7"/>
    <w:basedOn w:val="Normal"/>
    <w:next w:val="Normal"/>
    <w:autoRedefine/>
    <w:semiHidden/>
    <w:rsid w:val="007E09DA"/>
    <w:pPr>
      <w:spacing w:before="120" w:after="120"/>
      <w:ind w:left="1320"/>
      <w:jc w:val="left"/>
    </w:pPr>
  </w:style>
  <w:style w:type="paragraph" w:styleId="TOC8">
    <w:name w:val="toc 8"/>
    <w:basedOn w:val="Normal"/>
    <w:next w:val="Normal"/>
    <w:autoRedefine/>
    <w:semiHidden/>
    <w:rsid w:val="007E09DA"/>
    <w:pPr>
      <w:spacing w:before="120" w:after="120"/>
      <w:ind w:left="1540"/>
      <w:jc w:val="left"/>
    </w:pPr>
  </w:style>
  <w:style w:type="paragraph" w:styleId="TOC9">
    <w:name w:val="toc 9"/>
    <w:basedOn w:val="Normal"/>
    <w:next w:val="Normal"/>
    <w:autoRedefine/>
    <w:semiHidden/>
    <w:rsid w:val="007E09DA"/>
    <w:pPr>
      <w:spacing w:before="120" w:after="120"/>
      <w:ind w:left="1760"/>
      <w:jc w:val="left"/>
    </w:pPr>
  </w:style>
  <w:style w:type="character" w:styleId="Hyperlink">
    <w:name w:val="Hyperlink"/>
    <w:rsid w:val="00172AF6"/>
    <w:rPr>
      <w:color w:val="0000FF"/>
      <w:sz w:val="18"/>
      <w:u w:val="single"/>
    </w:rPr>
  </w:style>
  <w:style w:type="character" w:customStyle="1" w:styleId="Para1Char">
    <w:name w:val="Para1 Char"/>
    <w:link w:val="Para1"/>
    <w:locked/>
    <w:rsid w:val="00427D21"/>
    <w:rPr>
      <w:rFonts w:ascii="Times New Roman" w:eastAsia="Times New Roman" w:hAnsi="Times New Roman" w:cs="Times New Roman"/>
      <w:snapToGrid w:val="0"/>
      <w:sz w:val="22"/>
      <w:szCs w:val="18"/>
      <w:lang w:val="en-GB"/>
    </w:rPr>
  </w:style>
  <w:style w:type="paragraph" w:customStyle="1" w:styleId="CBD-Doc-Type">
    <w:name w:val="CBD-Doc-Type"/>
    <w:basedOn w:val="Normal"/>
    <w:rsid w:val="00172AF6"/>
    <w:pPr>
      <w:keepLines/>
      <w:spacing w:before="240" w:after="120"/>
    </w:pPr>
    <w:rPr>
      <w:rFonts w:cs="Angsana New"/>
      <w:b/>
      <w:i/>
      <w:sz w:val="24"/>
    </w:rPr>
  </w:style>
  <w:style w:type="paragraph" w:customStyle="1" w:styleId="CBD-Doc">
    <w:name w:val="CBD-Doc"/>
    <w:basedOn w:val="Normal"/>
    <w:rsid w:val="00172AF6"/>
    <w:pPr>
      <w:keepLines/>
      <w:numPr>
        <w:numId w:val="9"/>
      </w:numPr>
      <w:spacing w:after="120"/>
    </w:pPr>
    <w:rPr>
      <w:rFonts w:cs="Angsana New"/>
    </w:rPr>
  </w:style>
  <w:style w:type="paragraph" w:styleId="ListParagraph">
    <w:name w:val="List Paragraph"/>
    <w:basedOn w:val="Normal"/>
    <w:link w:val="ListParagraphChar"/>
    <w:uiPriority w:val="34"/>
    <w:qFormat/>
    <w:rsid w:val="0093169E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D12044"/>
    <w:pPr>
      <w:keepNext/>
      <w:keepLines/>
      <w:spacing w:after="200"/>
    </w:pPr>
    <w:rPr>
      <w:b/>
      <w:iCs/>
      <w:szCs w:val="18"/>
    </w:rPr>
  </w:style>
  <w:style w:type="character" w:customStyle="1" w:styleId="ListParagraphChar">
    <w:name w:val="List Paragraph Char"/>
    <w:link w:val="ListParagraph"/>
    <w:uiPriority w:val="34"/>
    <w:qFormat/>
    <w:locked/>
    <w:rsid w:val="008E1B6D"/>
    <w:rPr>
      <w:rFonts w:ascii="Times New Roman" w:eastAsia="Times New Roman" w:hAnsi="Times New Roman" w:cs="Times New Roman"/>
      <w:sz w:val="22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4A53"/>
    <w:pPr>
      <w:spacing w:after="0" w:line="240" w:lineRule="auto"/>
    </w:pPr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4A53"/>
    <w:rPr>
      <w:rFonts w:ascii="Times New Roman" w:eastAsia="Times New Roman" w:hAnsi="Times New Roman" w:cs="Times New Roman"/>
      <w:b/>
      <w:bCs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6911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3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2F635DBAB4524DC8B3348A7758D5E7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40C501-16D2-46C8-8765-5F49856601E3}"/>
      </w:docPartPr>
      <w:docPartBody>
        <w:p w:rsidR="008D420E" w:rsidRDefault="00810A55">
          <w:r w:rsidRPr="007E02EB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Bold">
    <w:panose1 w:val="02020803070505020304"/>
    <w:charset w:val="00"/>
    <w:family w:val="auto"/>
    <w:pitch w:val="variable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Univers">
    <w:charset w:val="00"/>
    <w:family w:val="swiss"/>
    <w:pitch w:val="variable"/>
    <w:sig w:usb0="80000287" w:usb1="00000000" w:usb2="00000000" w:usb3="00000000" w:csb0="0000000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3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810A55"/>
    <w:rsid w:val="00046A6B"/>
    <w:rsid w:val="000A304B"/>
    <w:rsid w:val="000E0A73"/>
    <w:rsid w:val="001C1454"/>
    <w:rsid w:val="001C7DD9"/>
    <w:rsid w:val="00265612"/>
    <w:rsid w:val="002E2EC5"/>
    <w:rsid w:val="002E4857"/>
    <w:rsid w:val="003D56D5"/>
    <w:rsid w:val="004E232B"/>
    <w:rsid w:val="00500A2B"/>
    <w:rsid w:val="0058288D"/>
    <w:rsid w:val="006801B3"/>
    <w:rsid w:val="006C0F1F"/>
    <w:rsid w:val="0070020C"/>
    <w:rsid w:val="007B0864"/>
    <w:rsid w:val="007E3841"/>
    <w:rsid w:val="007F5005"/>
    <w:rsid w:val="00810A55"/>
    <w:rsid w:val="00835552"/>
    <w:rsid w:val="008C6619"/>
    <w:rsid w:val="008D420E"/>
    <w:rsid w:val="0090630D"/>
    <w:rsid w:val="0098642F"/>
    <w:rsid w:val="009E70F8"/>
    <w:rsid w:val="00A25464"/>
    <w:rsid w:val="00A54E5E"/>
    <w:rsid w:val="00A553ED"/>
    <w:rsid w:val="00B471F2"/>
    <w:rsid w:val="00C420A7"/>
    <w:rsid w:val="00CD1A18"/>
    <w:rsid w:val="00D2074B"/>
    <w:rsid w:val="00D35B49"/>
    <w:rsid w:val="00D61A50"/>
    <w:rsid w:val="00E04746"/>
    <w:rsid w:val="00ED27D1"/>
    <w:rsid w:val="00F21260"/>
    <w:rsid w:val="00FA4596"/>
    <w:rsid w:val="00FF54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F5472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17-12-12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BFACF6D92CD24AA50050CE23F68F74" ma:contentTypeVersion="12" ma:contentTypeDescription="Create a new document." ma:contentTypeScope="" ma:versionID="b2940eda6149edcb6b242f529514f291">
  <xsd:schema xmlns:xsd="http://www.w3.org/2001/XMLSchema" xmlns:xs="http://www.w3.org/2001/XMLSchema" xmlns:p="http://schemas.microsoft.com/office/2006/metadata/properties" xmlns:ns2="358298e0-1b7e-4ebe-8695-94439b74f0d1" xmlns:ns3="13ad741f-c0db-4e29-b5a6-03b4a1bc18ba" targetNamespace="http://schemas.microsoft.com/office/2006/metadata/properties" ma:root="true" ma:fieldsID="22b615662ec7a5f2ba2633737ce3087f" ns2:_="" ns3:_="">
    <xsd:import namespace="358298e0-1b7e-4ebe-8695-94439b74f0d1"/>
    <xsd:import namespace="13ad741f-c0db-4e29-b5a6-03b4a1bc18b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8298e0-1b7e-4ebe-8695-94439b74f0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ad741f-c0db-4e29-b5a6-03b4a1bc18b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69C21663-07F0-4521-983D-08EA985211C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A8059CB-3299-4AB5-9429-08076FF365AC}"/>
</file>

<file path=customXml/itemProps4.xml><?xml version="1.0" encoding="utf-8"?>
<ds:datastoreItem xmlns:ds="http://schemas.openxmlformats.org/officeDocument/2006/customXml" ds:itemID="{A3CA312A-A6FC-4EB4-94F8-47FF20FF1EC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687F5377-9914-41D8-B06B-4F9AEAAC0A9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1</Pages>
  <Words>360</Words>
  <Characters>205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DDENDUM to the organization of work of the contact groups on agenda item 4</vt:lpstr>
    </vt:vector>
  </TitlesOfParts>
  <Company>SCBD</Company>
  <LinksUpToDate>false</LinksUpToDate>
  <CharactersWithSpaces>2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DENDUM to the organization of work of the contact groups on agenda item 4</dc:title>
  <dc:subject>Non-paper on item xx</dc:subject>
  <dc:creator>SCBD</dc:creator>
  <cp:keywords>Convention on Biological Diversity, Subsidiary Body on Scientific, Technical and Technological Advice, twenty-fourth meeting</cp:keywords>
  <dc:description>Note by the co-chairs of the contact group</dc:description>
  <cp:lastModifiedBy>Veronique Lefebvre</cp:lastModifiedBy>
  <cp:revision>8</cp:revision>
  <dcterms:created xsi:type="dcterms:W3CDTF">2021-08-31T22:50:00Z</dcterms:created>
  <dcterms:modified xsi:type="dcterms:W3CDTF">2021-08-31T23:39:00Z</dcterms:modified>
  <cp:contentStatus>GENER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9BFACF6D92CD24AA50050CE23F68F74</vt:lpwstr>
  </property>
</Properties>
</file>